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874CB5" w14:textId="77777777" w:rsidR="00D92E90" w:rsidRDefault="00D92E90" w:rsidP="000244F8">
      <w:pPr>
        <w:tabs>
          <w:tab w:val="right" w:pos="10260"/>
        </w:tabs>
        <w:ind w:left="1260"/>
        <w:rPr>
          <w:b/>
          <w:sz w:val="2"/>
        </w:rPr>
      </w:pPr>
    </w:p>
    <w:tbl>
      <w:tblPr>
        <w:tblStyle w:val="TableGrid"/>
        <w:tblW w:w="11207" w:type="dxa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4"/>
        <w:gridCol w:w="604"/>
        <w:gridCol w:w="604"/>
        <w:gridCol w:w="604"/>
        <w:gridCol w:w="604"/>
        <w:gridCol w:w="604"/>
        <w:gridCol w:w="604"/>
        <w:gridCol w:w="604"/>
        <w:gridCol w:w="581"/>
        <w:gridCol w:w="581"/>
        <w:gridCol w:w="580"/>
        <w:gridCol w:w="604"/>
        <w:gridCol w:w="1979"/>
      </w:tblGrid>
      <w:tr w:rsidR="00401FA8" w:rsidRPr="00C90DBD" w14:paraId="11DD5B19" w14:textId="77777777" w:rsidTr="00401FA8">
        <w:trPr>
          <w:trHeight w:val="469"/>
        </w:trPr>
        <w:tc>
          <w:tcPr>
            <w:tcW w:w="11207" w:type="dxa"/>
            <w:gridSpan w:val="13"/>
            <w:vAlign w:val="center"/>
          </w:tcPr>
          <w:p w14:paraId="20969FB6" w14:textId="77777777" w:rsidR="00401FA8" w:rsidRPr="00401FA8" w:rsidRDefault="00401FA8" w:rsidP="00D55FB5">
            <w:pPr>
              <w:tabs>
                <w:tab w:val="right" w:pos="10260"/>
              </w:tabs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DIT UNIVERSITY DEHRADUN</w:t>
            </w:r>
          </w:p>
          <w:tbl>
            <w:tblPr>
              <w:tblStyle w:val="TableGrid"/>
              <w:tblW w:w="10723" w:type="dxa"/>
              <w:tblInd w:w="26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914"/>
              <w:gridCol w:w="7809"/>
            </w:tblGrid>
            <w:tr w:rsidR="00401FA8" w:rsidRPr="00C90DBD" w14:paraId="478332F1" w14:textId="77777777" w:rsidTr="0016173F">
              <w:trPr>
                <w:trHeight w:val="469"/>
              </w:trPr>
              <w:tc>
                <w:tcPr>
                  <w:tcW w:w="2615" w:type="dxa"/>
                  <w:vAlign w:val="center"/>
                </w:tcPr>
                <w:p w14:paraId="4D79C86E" w14:textId="2A8EC46E" w:rsidR="00401FA8" w:rsidRPr="00C90DBD" w:rsidRDefault="00A33B72" w:rsidP="001E7DCF">
                  <w:pPr>
                    <w:tabs>
                      <w:tab w:val="right" w:pos="10260"/>
                    </w:tabs>
                    <w:jc w:val="right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</w:rPr>
                    <w:t xml:space="preserve">         </w:t>
                  </w:r>
                  <w:r w:rsidR="00BE35DF">
                    <w:rPr>
                      <w:b/>
                      <w:bCs/>
                      <w:sz w:val="28"/>
                    </w:rPr>
                    <w:t>B. TECH.</w:t>
                  </w:r>
                  <w:r w:rsidR="004A10EB">
                    <w:rPr>
                      <w:b/>
                      <w:bCs/>
                      <w:sz w:val="28"/>
                    </w:rPr>
                    <w:t xml:space="preserve"> (CSE</w:t>
                  </w:r>
                  <w:r w:rsidR="00A5282B">
                    <w:rPr>
                      <w:b/>
                      <w:bCs/>
                      <w:sz w:val="28"/>
                    </w:rPr>
                    <w:t>)</w:t>
                  </w:r>
                </w:p>
              </w:tc>
              <w:tc>
                <w:tcPr>
                  <w:tcW w:w="7008" w:type="dxa"/>
                  <w:vAlign w:val="center"/>
                </w:tcPr>
                <w:p w14:paraId="540B1075" w14:textId="1981E67F" w:rsidR="00401FA8" w:rsidRPr="00C90DBD" w:rsidRDefault="00C73E59" w:rsidP="008234E9">
                  <w:pPr>
                    <w:tabs>
                      <w:tab w:val="right" w:pos="10260"/>
                    </w:tabs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  <w:szCs w:val="28"/>
                    </w:rPr>
                    <w:t>END</w:t>
                  </w:r>
                  <w:r w:rsidR="00401FA8">
                    <w:rPr>
                      <w:b/>
                      <w:bCs/>
                      <w:sz w:val="28"/>
                      <w:szCs w:val="28"/>
                    </w:rPr>
                    <w:t>TERM</w:t>
                  </w:r>
                  <w:r w:rsidR="00852D87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>
                    <w:rPr>
                      <w:b/>
                      <w:bCs/>
                      <w:sz w:val="28"/>
                      <w:szCs w:val="28"/>
                    </w:rPr>
                    <w:t>EXAMINATION, ODD</w:t>
                  </w:r>
                  <w:r w:rsidR="004E0BD9">
                    <w:rPr>
                      <w:b/>
                      <w:bCs/>
                      <w:sz w:val="28"/>
                      <w:szCs w:val="28"/>
                    </w:rPr>
                    <w:t xml:space="preserve"> SEM 2022-23</w:t>
                  </w:r>
                  <w:r w:rsidR="00401FA8">
                    <w:rPr>
                      <w:b/>
                      <w:bCs/>
                      <w:sz w:val="28"/>
                      <w:szCs w:val="28"/>
                    </w:rPr>
                    <w:t xml:space="preserve"> (</w:t>
                  </w:r>
                  <w:r w:rsidR="00401FA8" w:rsidRPr="00C90DBD">
                    <w:rPr>
                      <w:b/>
                      <w:bCs/>
                      <w:sz w:val="28"/>
                      <w:szCs w:val="28"/>
                    </w:rPr>
                    <w:t>SEM</w:t>
                  </w:r>
                  <w:r w:rsidR="004A10EB">
                    <w:rPr>
                      <w:b/>
                      <w:bCs/>
                      <w:sz w:val="28"/>
                      <w:szCs w:val="28"/>
                    </w:rPr>
                    <w:t xml:space="preserve"> V</w:t>
                  </w:r>
                  <w:r w:rsidR="004A1325">
                    <w:rPr>
                      <w:b/>
                      <w:bCs/>
                      <w:sz w:val="28"/>
                      <w:szCs w:val="28"/>
                    </w:rPr>
                    <w:t>II</w:t>
                  </w:r>
                  <w:r w:rsidR="00401FA8">
                    <w:rPr>
                      <w:b/>
                      <w:bCs/>
                      <w:sz w:val="28"/>
                      <w:szCs w:val="28"/>
                    </w:rPr>
                    <w:t>)</w:t>
                  </w:r>
                </w:p>
              </w:tc>
            </w:tr>
          </w:tbl>
          <w:p w14:paraId="0F462A9C" w14:textId="77777777" w:rsidR="00401FA8" w:rsidRPr="00C90DBD" w:rsidRDefault="00401FA8" w:rsidP="0016173F">
            <w:pPr>
              <w:tabs>
                <w:tab w:val="right" w:pos="10260"/>
              </w:tabs>
              <w:jc w:val="right"/>
              <w:rPr>
                <w:b/>
                <w:bCs/>
                <w:sz w:val="20"/>
              </w:rPr>
            </w:pPr>
          </w:p>
        </w:tc>
      </w:tr>
      <w:tr w:rsidR="00652E98" w14:paraId="7C383357" w14:textId="77777777" w:rsidTr="00401FA8">
        <w:trPr>
          <w:trHeight w:val="469"/>
        </w:trPr>
        <w:tc>
          <w:tcPr>
            <w:tcW w:w="2654" w:type="dxa"/>
            <w:tcBorders>
              <w:right w:val="single" w:sz="4" w:space="0" w:color="auto"/>
            </w:tcBorders>
            <w:vAlign w:val="center"/>
          </w:tcPr>
          <w:p w14:paraId="73FC78F0" w14:textId="77777777" w:rsidR="00652E98" w:rsidRDefault="00652E98" w:rsidP="0016173F">
            <w:pPr>
              <w:tabs>
                <w:tab w:val="right" w:pos="10260"/>
              </w:tabs>
              <w:jc w:val="right"/>
              <w:rPr>
                <w:b/>
                <w:bCs/>
              </w:rPr>
            </w:pPr>
            <w:r w:rsidRPr="00C90DBD">
              <w:rPr>
                <w:b/>
                <w:bCs/>
                <w:sz w:val="24"/>
              </w:rPr>
              <w:t>Roll No.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88B7F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C47CD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B53F2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047E7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32C5B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964D2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D83E4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96CC3" w14:textId="77777777" w:rsidR="00652E98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E51C1" w14:textId="77777777" w:rsidR="00652E98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31595" w14:textId="77777777" w:rsidR="00652E98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left w:val="single" w:sz="4" w:space="0" w:color="auto"/>
            </w:tcBorders>
            <w:vAlign w:val="center"/>
          </w:tcPr>
          <w:p w14:paraId="343FBF03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1979" w:type="dxa"/>
            <w:vAlign w:val="center"/>
          </w:tcPr>
          <w:p w14:paraId="0C8F9AF4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</w:tr>
      <w:tr w:rsidR="00652E98" w14:paraId="641FE28C" w14:textId="77777777" w:rsidTr="00401FA8">
        <w:trPr>
          <w:trHeight w:val="469"/>
        </w:trPr>
        <w:tc>
          <w:tcPr>
            <w:tcW w:w="11207" w:type="dxa"/>
            <w:gridSpan w:val="13"/>
            <w:vAlign w:val="center"/>
          </w:tcPr>
          <w:p w14:paraId="1316935C" w14:textId="7A0E8143" w:rsidR="00652E98" w:rsidRPr="00C90DBD" w:rsidRDefault="00652E98" w:rsidP="004C2A8A">
            <w:pPr>
              <w:tabs>
                <w:tab w:val="right" w:pos="10260"/>
              </w:tabs>
              <w:jc w:val="center"/>
              <w:rPr>
                <w:b/>
                <w:bCs/>
                <w:sz w:val="26"/>
                <w:szCs w:val="26"/>
              </w:rPr>
            </w:pPr>
            <w:r w:rsidRPr="00E248B4">
              <w:rPr>
                <w:b/>
                <w:bCs/>
                <w:sz w:val="24"/>
                <w:szCs w:val="26"/>
              </w:rPr>
              <w:t xml:space="preserve">Subject Name: </w:t>
            </w:r>
            <w:r w:rsidR="004A1325" w:rsidRPr="004A1325">
              <w:rPr>
                <w:b/>
                <w:bCs/>
                <w:sz w:val="24"/>
                <w:szCs w:val="26"/>
              </w:rPr>
              <w:t>Statistical Machine Learning</w:t>
            </w:r>
          </w:p>
        </w:tc>
      </w:tr>
    </w:tbl>
    <w:tbl>
      <w:tblPr>
        <w:tblStyle w:val="TableGrid"/>
        <w:tblpPr w:leftFromText="180" w:rightFromText="180" w:vertAnchor="text" w:horzAnchor="page" w:tblpX="931" w:tblpY="22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17"/>
        <w:gridCol w:w="5183"/>
      </w:tblGrid>
      <w:tr w:rsidR="00652E98" w:rsidRPr="00F8640F" w14:paraId="180CBB72" w14:textId="77777777" w:rsidTr="00F01FA7">
        <w:trPr>
          <w:trHeight w:val="363"/>
        </w:trPr>
        <w:tc>
          <w:tcPr>
            <w:tcW w:w="5617" w:type="dxa"/>
          </w:tcPr>
          <w:p w14:paraId="3643028E" w14:textId="6A82642D" w:rsidR="00652E98" w:rsidRPr="00F8640F" w:rsidRDefault="0093451A" w:rsidP="00473CCE">
            <w:pPr>
              <w:tabs>
                <w:tab w:val="right" w:pos="10260"/>
                <w:tab w:val="right" w:pos="11160"/>
              </w:tabs>
              <w:rPr>
                <w:rFonts w:ascii="Times New Roman" w:hAnsi="Times New Roman" w:cs="Times New Roman"/>
                <w:b/>
              </w:rPr>
            </w:pPr>
            <w:r w:rsidRPr="00F8640F">
              <w:rPr>
                <w:rFonts w:ascii="Times New Roman" w:hAnsi="Times New Roman" w:cs="Times New Roman"/>
                <w:b/>
              </w:rPr>
              <w:t xml:space="preserve">Time: </w:t>
            </w:r>
            <w:r w:rsidR="00C73E59">
              <w:rPr>
                <w:rFonts w:ascii="Times New Roman" w:hAnsi="Times New Roman" w:cs="Times New Roman"/>
                <w:b/>
              </w:rPr>
              <w:t>3</w:t>
            </w:r>
            <w:r w:rsidR="00652E98" w:rsidRPr="00F8640F">
              <w:rPr>
                <w:rFonts w:ascii="Times New Roman" w:hAnsi="Times New Roman" w:cs="Times New Roman"/>
                <w:b/>
              </w:rPr>
              <w:t xml:space="preserve"> Hours</w:t>
            </w:r>
          </w:p>
        </w:tc>
        <w:tc>
          <w:tcPr>
            <w:tcW w:w="5183" w:type="dxa"/>
          </w:tcPr>
          <w:p w14:paraId="43C5D86E" w14:textId="6C4CF9A1" w:rsidR="00652E98" w:rsidRPr="00F8640F" w:rsidRDefault="00652E98" w:rsidP="00401FA8">
            <w:pPr>
              <w:tabs>
                <w:tab w:val="right" w:pos="10260"/>
                <w:tab w:val="right" w:pos="11160"/>
              </w:tabs>
              <w:jc w:val="right"/>
              <w:rPr>
                <w:rFonts w:ascii="Times New Roman" w:hAnsi="Times New Roman" w:cs="Times New Roman"/>
                <w:b/>
              </w:rPr>
            </w:pPr>
            <w:r w:rsidRPr="00F8640F">
              <w:rPr>
                <w:rFonts w:ascii="Times New Roman" w:hAnsi="Times New Roman" w:cs="Times New Roman"/>
                <w:b/>
              </w:rPr>
              <w:t xml:space="preserve">Total Marks: </w:t>
            </w:r>
            <w:r w:rsidR="00C73E59">
              <w:rPr>
                <w:rFonts w:ascii="Times New Roman" w:hAnsi="Times New Roman" w:cs="Times New Roman"/>
                <w:b/>
              </w:rPr>
              <w:t>100</w:t>
            </w:r>
          </w:p>
        </w:tc>
      </w:tr>
      <w:tr w:rsidR="00652E98" w:rsidRPr="00F8640F" w14:paraId="4D33CAE2" w14:textId="77777777" w:rsidTr="00F01FA7">
        <w:trPr>
          <w:trHeight w:val="450"/>
        </w:trPr>
        <w:tc>
          <w:tcPr>
            <w:tcW w:w="10800" w:type="dxa"/>
            <w:gridSpan w:val="2"/>
          </w:tcPr>
          <w:p w14:paraId="3B7FC2D4" w14:textId="77777777" w:rsidR="00401FA8" w:rsidRPr="00F8640F" w:rsidRDefault="00652E98" w:rsidP="00401FA8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b/>
                <w:sz w:val="20"/>
              </w:rPr>
            </w:pPr>
            <w:r w:rsidRPr="00F8640F">
              <w:rPr>
                <w:rFonts w:ascii="Times New Roman" w:hAnsi="Times New Roman" w:cs="Times New Roman"/>
                <w:b/>
                <w:sz w:val="20"/>
              </w:rPr>
              <w:t>Note: All questions are compulsory</w:t>
            </w:r>
            <w:r w:rsidR="00401FA8" w:rsidRPr="00F8640F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F8640F">
              <w:rPr>
                <w:rFonts w:ascii="Times New Roman" w:hAnsi="Times New Roman" w:cs="Times New Roman"/>
                <w:b/>
                <w:sz w:val="20"/>
              </w:rPr>
              <w:t xml:space="preserve"> No student is allowed to leave the examination hall before the completion of the exam</w:t>
            </w:r>
            <w:r w:rsidR="00401FA8" w:rsidRPr="00F8640F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  <w:p w14:paraId="2F62249F" w14:textId="77777777" w:rsidR="001E7DCF" w:rsidRPr="00F8640F" w:rsidRDefault="001E7DCF" w:rsidP="00401FA8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b/>
                <w:sz w:val="20"/>
              </w:rPr>
            </w:pPr>
            <w:r w:rsidRPr="00F8640F">
              <w:rPr>
                <w:rFonts w:ascii="Times New Roman" w:hAnsi="Times New Roman" w:cs="Times New Roman"/>
                <w:b/>
                <w:sz w:val="20"/>
              </w:rPr>
              <w:t>______________________________________________________________________________________________________</w:t>
            </w:r>
          </w:p>
          <w:p w14:paraId="6323A6ED" w14:textId="77777777" w:rsidR="00401FA8" w:rsidRPr="00F8640F" w:rsidRDefault="00401FA8" w:rsidP="00401FA8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b/>
                <w:sz w:val="24"/>
              </w:rPr>
            </w:pPr>
          </w:p>
          <w:tbl>
            <w:tblPr>
              <w:tblStyle w:val="TableGrid"/>
              <w:tblW w:w="10165" w:type="dxa"/>
              <w:tblBorders>
                <w:top w:val="single" w:sz="4" w:space="0" w:color="BFBFBF" w:themeColor="background1" w:themeShade="BF"/>
                <w:left w:val="single" w:sz="4" w:space="0" w:color="BFBFBF" w:themeColor="background1" w:themeShade="BF"/>
                <w:bottom w:val="single" w:sz="4" w:space="0" w:color="BFBFBF" w:themeColor="background1" w:themeShade="BF"/>
                <w:right w:val="single" w:sz="4" w:space="0" w:color="BFBFBF" w:themeColor="background1" w:themeShade="BF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ook w:val="04A0" w:firstRow="1" w:lastRow="0" w:firstColumn="1" w:lastColumn="0" w:noHBand="0" w:noVBand="1"/>
            </w:tblPr>
            <w:tblGrid>
              <w:gridCol w:w="805"/>
              <w:gridCol w:w="472"/>
              <w:gridCol w:w="7790"/>
              <w:gridCol w:w="542"/>
              <w:gridCol w:w="556"/>
            </w:tblGrid>
            <w:tr w:rsidR="000727E3" w:rsidRPr="00F8640F" w14:paraId="6A1A3DE1" w14:textId="77777777" w:rsidTr="00FB4E5F">
              <w:trPr>
                <w:trHeight w:val="259"/>
              </w:trPr>
              <w:tc>
                <w:tcPr>
                  <w:tcW w:w="805" w:type="dxa"/>
                </w:tcPr>
                <w:p w14:paraId="69C7B0A8" w14:textId="77777777" w:rsidR="000727E3" w:rsidRPr="00F8640F" w:rsidRDefault="000727E3" w:rsidP="004A1325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>Q.1) </w:t>
                  </w:r>
                </w:p>
              </w:tc>
              <w:tc>
                <w:tcPr>
                  <w:tcW w:w="8262" w:type="dxa"/>
                  <w:gridSpan w:val="2"/>
                </w:tcPr>
                <w:p w14:paraId="2CD0FFB7" w14:textId="3399A734" w:rsidR="000727E3" w:rsidRPr="00F8640F" w:rsidRDefault="000727E3" w:rsidP="004A1325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 xml:space="preserve">Attempt all </w:t>
                  </w:r>
                  <w:r w:rsidR="00C8797C" w:rsidRPr="00F8640F">
                    <w:rPr>
                      <w:b/>
                    </w:rPr>
                    <w:t>Parts:</w:t>
                  </w:r>
                </w:p>
              </w:tc>
              <w:tc>
                <w:tcPr>
                  <w:tcW w:w="542" w:type="dxa"/>
                </w:tcPr>
                <w:p w14:paraId="68EECB6C" w14:textId="77777777" w:rsidR="000727E3" w:rsidRPr="00F8640F" w:rsidRDefault="000727E3" w:rsidP="004A1325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BT</w:t>
                  </w:r>
                  <w:r>
                    <w:rPr>
                      <w:b/>
                    </w:rPr>
                    <w:t>L</w:t>
                  </w:r>
                </w:p>
              </w:tc>
              <w:tc>
                <w:tcPr>
                  <w:tcW w:w="556" w:type="dxa"/>
                </w:tcPr>
                <w:p w14:paraId="2BFED410" w14:textId="77777777" w:rsidR="000727E3" w:rsidRPr="00F8640F" w:rsidRDefault="000727E3" w:rsidP="004A1325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CO</w:t>
                  </w:r>
                </w:p>
              </w:tc>
            </w:tr>
            <w:tr w:rsidR="00CD1764" w:rsidRPr="00F8640F" w14:paraId="13E087AA" w14:textId="77777777" w:rsidTr="00FB4E5F">
              <w:trPr>
                <w:trHeight w:val="310"/>
              </w:trPr>
              <w:tc>
                <w:tcPr>
                  <w:tcW w:w="805" w:type="dxa"/>
                </w:tcPr>
                <w:p w14:paraId="0BC4D94D" w14:textId="77777777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19D11C6B" w14:textId="77777777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  <w:r w:rsidRPr="00F8640F">
                    <w:rPr>
                      <w:b/>
                    </w:rPr>
                    <w:t>(a)</w:t>
                  </w:r>
                </w:p>
              </w:tc>
              <w:tc>
                <w:tcPr>
                  <w:tcW w:w="7790" w:type="dxa"/>
                </w:tcPr>
                <w:p w14:paraId="063BE641" w14:textId="52E1AF0F" w:rsidR="00CD1764" w:rsidRPr="00CB50F2" w:rsidRDefault="00CD1764" w:rsidP="00CD1764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</w:rPr>
                  </w:pPr>
                  <w:r>
                    <w:t xml:space="preserve">Explain the </w:t>
                  </w:r>
                  <w:r w:rsidRPr="00972068">
                    <w:t>Reinforcement Learning</w:t>
                  </w:r>
                  <w:r>
                    <w:t xml:space="preserve"> with example.</w:t>
                  </w:r>
                </w:p>
              </w:tc>
              <w:tc>
                <w:tcPr>
                  <w:tcW w:w="542" w:type="dxa"/>
                </w:tcPr>
                <w:p w14:paraId="42FCF3A0" w14:textId="342B25B3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2</w:t>
                  </w:r>
                </w:p>
              </w:tc>
              <w:tc>
                <w:tcPr>
                  <w:tcW w:w="556" w:type="dxa"/>
                </w:tcPr>
                <w:p w14:paraId="7D1B1AD0" w14:textId="733B6D43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1</w:t>
                  </w:r>
                </w:p>
              </w:tc>
            </w:tr>
            <w:tr w:rsidR="00CD1764" w:rsidRPr="00F8640F" w14:paraId="6EDC42D2" w14:textId="77777777" w:rsidTr="00CD1764">
              <w:trPr>
                <w:trHeight w:val="278"/>
              </w:trPr>
              <w:tc>
                <w:tcPr>
                  <w:tcW w:w="805" w:type="dxa"/>
                </w:tcPr>
                <w:p w14:paraId="27C14007" w14:textId="77777777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3BC21A05" w14:textId="77777777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F8640F">
                    <w:rPr>
                      <w:b/>
                    </w:rPr>
                    <w:t>(b)</w:t>
                  </w:r>
                </w:p>
              </w:tc>
              <w:tc>
                <w:tcPr>
                  <w:tcW w:w="7790" w:type="dxa"/>
                </w:tcPr>
                <w:p w14:paraId="206D049D" w14:textId="705EBCAA" w:rsidR="00CD1764" w:rsidRPr="00CB50F2" w:rsidRDefault="00CD1764" w:rsidP="00CD1764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</w:pPr>
                  <w:r w:rsidRPr="00972068">
                    <w:t>Discuss the Inductive bias in decision tree learning</w:t>
                  </w:r>
                </w:p>
              </w:tc>
              <w:tc>
                <w:tcPr>
                  <w:tcW w:w="542" w:type="dxa"/>
                </w:tcPr>
                <w:p w14:paraId="1156C9DD" w14:textId="49DB85DF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2</w:t>
                  </w:r>
                </w:p>
              </w:tc>
              <w:tc>
                <w:tcPr>
                  <w:tcW w:w="556" w:type="dxa"/>
                </w:tcPr>
                <w:p w14:paraId="498ADA0F" w14:textId="7E4F271D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900ECE">
                    <w:rPr>
                      <w:b/>
                    </w:rPr>
                    <w:t>C01</w:t>
                  </w:r>
                </w:p>
              </w:tc>
            </w:tr>
            <w:tr w:rsidR="00CD1764" w:rsidRPr="00F8640F" w14:paraId="446C8863" w14:textId="77777777" w:rsidTr="00FB4E5F">
              <w:trPr>
                <w:trHeight w:val="271"/>
              </w:trPr>
              <w:tc>
                <w:tcPr>
                  <w:tcW w:w="805" w:type="dxa"/>
                </w:tcPr>
                <w:p w14:paraId="12FC562C" w14:textId="77777777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75828E67" w14:textId="77777777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F8640F">
                    <w:rPr>
                      <w:b/>
                    </w:rPr>
                    <w:t xml:space="preserve">(c) </w:t>
                  </w:r>
                </w:p>
              </w:tc>
              <w:tc>
                <w:tcPr>
                  <w:tcW w:w="7790" w:type="dxa"/>
                </w:tcPr>
                <w:p w14:paraId="2C9DFD01" w14:textId="1A108591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  <w:r w:rsidRPr="00972068">
                    <w:t>Discuss the issues in decision trees learning</w:t>
                  </w:r>
                  <w:r>
                    <w:t>.</w:t>
                  </w:r>
                </w:p>
              </w:tc>
              <w:tc>
                <w:tcPr>
                  <w:tcW w:w="542" w:type="dxa"/>
                </w:tcPr>
                <w:p w14:paraId="43FFE54E" w14:textId="05AB9076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2</w:t>
                  </w:r>
                </w:p>
              </w:tc>
              <w:tc>
                <w:tcPr>
                  <w:tcW w:w="556" w:type="dxa"/>
                </w:tcPr>
                <w:p w14:paraId="4B0CC849" w14:textId="3D9C877D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900ECE">
                    <w:rPr>
                      <w:b/>
                    </w:rPr>
                    <w:t>C01</w:t>
                  </w:r>
                </w:p>
              </w:tc>
            </w:tr>
            <w:tr w:rsidR="00CD1764" w:rsidRPr="00F8640F" w14:paraId="0AF5A0A5" w14:textId="77777777" w:rsidTr="00FB4E5F">
              <w:trPr>
                <w:trHeight w:val="275"/>
              </w:trPr>
              <w:tc>
                <w:tcPr>
                  <w:tcW w:w="805" w:type="dxa"/>
                </w:tcPr>
                <w:p w14:paraId="12B91F13" w14:textId="77777777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62E9DEF6" w14:textId="77777777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F8640F">
                    <w:rPr>
                      <w:b/>
                    </w:rPr>
                    <w:t>(d)</w:t>
                  </w:r>
                </w:p>
              </w:tc>
              <w:tc>
                <w:tcPr>
                  <w:tcW w:w="7790" w:type="dxa"/>
                </w:tcPr>
                <w:p w14:paraId="411B7303" w14:textId="795C7274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left" w:pos="5205"/>
                    </w:tabs>
                    <w:jc w:val="both"/>
                    <w:rPr>
                      <w:rFonts w:cs="Times New Roman"/>
                      <w:b/>
                    </w:rPr>
                  </w:pPr>
                  <w:r>
                    <w:t>Explain s</w:t>
                  </w:r>
                  <w:r w:rsidRPr="00351EAA">
                    <w:t>teps to Calculate Chi-square for a split</w:t>
                  </w:r>
                  <w:r w:rsidRPr="00F86DEB">
                    <w:t xml:space="preserve">.  </w:t>
                  </w:r>
                </w:p>
              </w:tc>
              <w:tc>
                <w:tcPr>
                  <w:tcW w:w="542" w:type="dxa"/>
                </w:tcPr>
                <w:p w14:paraId="5518064A" w14:textId="21D1A72E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2</w:t>
                  </w:r>
                </w:p>
              </w:tc>
              <w:tc>
                <w:tcPr>
                  <w:tcW w:w="556" w:type="dxa"/>
                </w:tcPr>
                <w:p w14:paraId="15B63AAC" w14:textId="4B30AC19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900ECE">
                    <w:rPr>
                      <w:b/>
                    </w:rPr>
                    <w:t>C01</w:t>
                  </w:r>
                </w:p>
              </w:tc>
            </w:tr>
            <w:tr w:rsidR="000727E3" w:rsidRPr="00F8640F" w14:paraId="30B2BDE7" w14:textId="77777777" w:rsidTr="00FB4E5F">
              <w:trPr>
                <w:trHeight w:val="259"/>
              </w:trPr>
              <w:tc>
                <w:tcPr>
                  <w:tcW w:w="805" w:type="dxa"/>
                </w:tcPr>
                <w:p w14:paraId="0C208A59" w14:textId="77777777" w:rsidR="000727E3" w:rsidRPr="00F8640F" w:rsidRDefault="000727E3" w:rsidP="004A1325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576838D8" w14:textId="77777777" w:rsidR="000727E3" w:rsidRPr="00F8640F" w:rsidRDefault="000727E3" w:rsidP="004A1325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</w:p>
              </w:tc>
              <w:tc>
                <w:tcPr>
                  <w:tcW w:w="7790" w:type="dxa"/>
                </w:tcPr>
                <w:p w14:paraId="54599F5E" w14:textId="717FD0D2" w:rsidR="000727E3" w:rsidRPr="00F8640F" w:rsidRDefault="000727E3" w:rsidP="004A1325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right"/>
                    <w:rPr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 xml:space="preserve">[4 x </w:t>
                  </w:r>
                  <w:r w:rsidR="00C73E59">
                    <w:rPr>
                      <w:rFonts w:cs="Times New Roman"/>
                      <w:b/>
                    </w:rPr>
                    <w:t>5</w:t>
                  </w:r>
                  <w:r w:rsidRPr="00F8640F">
                    <w:rPr>
                      <w:rFonts w:cs="Times New Roman"/>
                      <w:b/>
                    </w:rPr>
                    <w:t xml:space="preserve">= </w:t>
                  </w:r>
                  <w:r w:rsidR="00C73E59">
                    <w:rPr>
                      <w:rFonts w:cs="Times New Roman"/>
                      <w:b/>
                    </w:rPr>
                    <w:t>2</w:t>
                  </w:r>
                  <w:r w:rsidRPr="00F8640F">
                    <w:rPr>
                      <w:rFonts w:cs="Times New Roman"/>
                      <w:b/>
                    </w:rPr>
                    <w:t>0]</w:t>
                  </w:r>
                </w:p>
              </w:tc>
              <w:tc>
                <w:tcPr>
                  <w:tcW w:w="542" w:type="dxa"/>
                </w:tcPr>
                <w:p w14:paraId="0D43BE61" w14:textId="77777777" w:rsidR="000727E3" w:rsidRPr="00F8640F" w:rsidRDefault="000727E3" w:rsidP="004A1325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right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56" w:type="dxa"/>
                </w:tcPr>
                <w:p w14:paraId="7AEB51EC" w14:textId="77777777" w:rsidR="000727E3" w:rsidRPr="00F8640F" w:rsidRDefault="000727E3" w:rsidP="004A1325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right"/>
                    <w:rPr>
                      <w:rFonts w:cs="Times New Roman"/>
                      <w:b/>
                    </w:rPr>
                  </w:pPr>
                </w:p>
              </w:tc>
            </w:tr>
            <w:tr w:rsidR="000727E3" w:rsidRPr="00F8640F" w14:paraId="29EC7AA2" w14:textId="77777777" w:rsidTr="00FB4E5F">
              <w:trPr>
                <w:trHeight w:val="259"/>
              </w:trPr>
              <w:tc>
                <w:tcPr>
                  <w:tcW w:w="9067" w:type="dxa"/>
                  <w:gridSpan w:val="3"/>
                </w:tcPr>
                <w:p w14:paraId="542C0170" w14:textId="77777777" w:rsidR="000727E3" w:rsidRPr="00F8640F" w:rsidRDefault="000727E3" w:rsidP="004A1325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42" w:type="dxa"/>
                </w:tcPr>
                <w:p w14:paraId="373FFA35" w14:textId="77777777" w:rsidR="000727E3" w:rsidRPr="00F8640F" w:rsidRDefault="000727E3" w:rsidP="004A1325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56" w:type="dxa"/>
                </w:tcPr>
                <w:p w14:paraId="2C6E98E6" w14:textId="77777777" w:rsidR="000727E3" w:rsidRPr="00F8640F" w:rsidRDefault="000727E3" w:rsidP="004A1325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</w:tr>
            <w:tr w:rsidR="00366D1B" w:rsidRPr="00F8640F" w14:paraId="3331E268" w14:textId="77777777" w:rsidTr="00FB4E5F">
              <w:trPr>
                <w:trHeight w:val="259"/>
              </w:trPr>
              <w:tc>
                <w:tcPr>
                  <w:tcW w:w="805" w:type="dxa"/>
                </w:tcPr>
                <w:p w14:paraId="702972D6" w14:textId="77777777" w:rsidR="00366D1B" w:rsidRPr="00F8640F" w:rsidRDefault="00366D1B" w:rsidP="004A1325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>Q.2)  </w:t>
                  </w:r>
                </w:p>
              </w:tc>
              <w:tc>
                <w:tcPr>
                  <w:tcW w:w="8262" w:type="dxa"/>
                  <w:gridSpan w:val="2"/>
                </w:tcPr>
                <w:p w14:paraId="012781B8" w14:textId="4EAFF5D1" w:rsidR="00366D1B" w:rsidRPr="00F8640F" w:rsidRDefault="00366D1B" w:rsidP="004A1325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 xml:space="preserve">Attempt all </w:t>
                  </w:r>
                  <w:r w:rsidR="00C8797C" w:rsidRPr="00F8640F">
                    <w:rPr>
                      <w:b/>
                    </w:rPr>
                    <w:t>Parts:</w:t>
                  </w:r>
                </w:p>
              </w:tc>
              <w:tc>
                <w:tcPr>
                  <w:tcW w:w="542" w:type="dxa"/>
                </w:tcPr>
                <w:p w14:paraId="63A81AA0" w14:textId="77777777" w:rsidR="00366D1B" w:rsidRPr="00F8640F" w:rsidRDefault="00366D1B" w:rsidP="004A1325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BT</w:t>
                  </w:r>
                  <w:r>
                    <w:rPr>
                      <w:b/>
                    </w:rPr>
                    <w:t>L</w:t>
                  </w:r>
                </w:p>
              </w:tc>
              <w:tc>
                <w:tcPr>
                  <w:tcW w:w="556" w:type="dxa"/>
                </w:tcPr>
                <w:p w14:paraId="43126177" w14:textId="77777777" w:rsidR="00366D1B" w:rsidRPr="00F8640F" w:rsidRDefault="00366D1B" w:rsidP="004A1325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CO</w:t>
                  </w:r>
                </w:p>
              </w:tc>
            </w:tr>
            <w:tr w:rsidR="00CD1764" w:rsidRPr="00F8640F" w14:paraId="3366E214" w14:textId="77777777" w:rsidTr="00FB4E5F">
              <w:trPr>
                <w:trHeight w:val="67"/>
              </w:trPr>
              <w:tc>
                <w:tcPr>
                  <w:tcW w:w="805" w:type="dxa"/>
                </w:tcPr>
                <w:p w14:paraId="1BC770E5" w14:textId="77777777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4D42D51C" w14:textId="77777777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F8640F">
                    <w:rPr>
                      <w:b/>
                    </w:rPr>
                    <w:t>(a)</w:t>
                  </w:r>
                </w:p>
              </w:tc>
              <w:tc>
                <w:tcPr>
                  <w:tcW w:w="7790" w:type="dxa"/>
                </w:tcPr>
                <w:p w14:paraId="17F67DCC" w14:textId="2105FB3B" w:rsidR="00CD1764" w:rsidRPr="00CB50F2" w:rsidRDefault="00CD1764" w:rsidP="00CD1764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>
                    <w:t xml:space="preserve">Explain </w:t>
                  </w:r>
                  <w:r>
                    <w:rPr>
                      <w:sz w:val="23"/>
                      <w:szCs w:val="23"/>
                    </w:rPr>
                    <w:t xml:space="preserve">Principal Components Analysis </w:t>
                  </w:r>
                  <w:r>
                    <w:t>with example.</w:t>
                  </w:r>
                </w:p>
              </w:tc>
              <w:tc>
                <w:tcPr>
                  <w:tcW w:w="542" w:type="dxa"/>
                </w:tcPr>
                <w:p w14:paraId="6644C0CA" w14:textId="69D58141" w:rsidR="00CD1764" w:rsidRPr="00F8640F" w:rsidRDefault="00CD1764" w:rsidP="00CD1764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2</w:t>
                  </w:r>
                </w:p>
              </w:tc>
              <w:tc>
                <w:tcPr>
                  <w:tcW w:w="556" w:type="dxa"/>
                </w:tcPr>
                <w:p w14:paraId="76A502BC" w14:textId="01CC4742" w:rsidR="00CD1764" w:rsidRPr="00F8640F" w:rsidRDefault="00CD1764" w:rsidP="00CD1764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2</w:t>
                  </w:r>
                </w:p>
              </w:tc>
            </w:tr>
            <w:tr w:rsidR="00CD1764" w:rsidRPr="00F8640F" w14:paraId="2EDF41A2" w14:textId="77777777" w:rsidTr="00FB4E5F">
              <w:trPr>
                <w:trHeight w:val="287"/>
              </w:trPr>
              <w:tc>
                <w:tcPr>
                  <w:tcW w:w="805" w:type="dxa"/>
                </w:tcPr>
                <w:p w14:paraId="0CFBF5CE" w14:textId="77777777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39119FD3" w14:textId="77777777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F8640F">
                    <w:rPr>
                      <w:b/>
                    </w:rPr>
                    <w:t>(b)</w:t>
                  </w:r>
                </w:p>
              </w:tc>
              <w:tc>
                <w:tcPr>
                  <w:tcW w:w="7790" w:type="dxa"/>
                </w:tcPr>
                <w:p w14:paraId="742D4022" w14:textId="45850305" w:rsidR="00CD1764" w:rsidRPr="00F8640F" w:rsidRDefault="00CD1764" w:rsidP="00CD1764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 w:rsidRPr="00972068">
                    <w:t xml:space="preserve">Discuss the </w:t>
                  </w:r>
                  <w:r>
                    <w:rPr>
                      <w:sz w:val="23"/>
                      <w:szCs w:val="23"/>
                    </w:rPr>
                    <w:t>Stochastic Gradient Descent.</w:t>
                  </w:r>
                </w:p>
              </w:tc>
              <w:tc>
                <w:tcPr>
                  <w:tcW w:w="542" w:type="dxa"/>
                </w:tcPr>
                <w:p w14:paraId="07025A6E" w14:textId="4964E0B8" w:rsidR="00CD1764" w:rsidRPr="00F8640F" w:rsidRDefault="00CD1764" w:rsidP="00CD1764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2</w:t>
                  </w:r>
                </w:p>
              </w:tc>
              <w:tc>
                <w:tcPr>
                  <w:tcW w:w="556" w:type="dxa"/>
                </w:tcPr>
                <w:p w14:paraId="0053EE07" w14:textId="7D5B4708" w:rsidR="00CD1764" w:rsidRPr="00F8640F" w:rsidRDefault="00CD1764" w:rsidP="00CD1764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2</w:t>
                  </w:r>
                </w:p>
              </w:tc>
            </w:tr>
            <w:tr w:rsidR="00CD1764" w:rsidRPr="00F8640F" w14:paraId="264E3D86" w14:textId="77777777" w:rsidTr="00FB4E5F">
              <w:trPr>
                <w:trHeight w:val="323"/>
              </w:trPr>
              <w:tc>
                <w:tcPr>
                  <w:tcW w:w="805" w:type="dxa"/>
                </w:tcPr>
                <w:p w14:paraId="45E5BB72" w14:textId="77777777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1954D33E" w14:textId="77777777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F8640F">
                    <w:rPr>
                      <w:b/>
                    </w:rPr>
                    <w:t xml:space="preserve">(c) </w:t>
                  </w:r>
                </w:p>
              </w:tc>
              <w:tc>
                <w:tcPr>
                  <w:tcW w:w="7790" w:type="dxa"/>
                </w:tcPr>
                <w:p w14:paraId="6638A84B" w14:textId="76C10DBD" w:rsidR="00CD1764" w:rsidRPr="00D83F63" w:rsidRDefault="00CD1764" w:rsidP="00CD1764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color w:val="000000"/>
                    </w:rPr>
                  </w:pPr>
                  <w:r>
                    <w:t xml:space="preserve">List various </w:t>
                  </w:r>
                  <w:r>
                    <w:rPr>
                      <w:sz w:val="23"/>
                      <w:szCs w:val="23"/>
                    </w:rPr>
                    <w:t>Unsupervised Learning Algorithms</w:t>
                  </w:r>
                  <w:r>
                    <w:t>.</w:t>
                  </w:r>
                </w:p>
              </w:tc>
              <w:tc>
                <w:tcPr>
                  <w:tcW w:w="542" w:type="dxa"/>
                </w:tcPr>
                <w:p w14:paraId="269D3CFC" w14:textId="33BF983F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2</w:t>
                  </w:r>
                </w:p>
              </w:tc>
              <w:tc>
                <w:tcPr>
                  <w:tcW w:w="556" w:type="dxa"/>
                </w:tcPr>
                <w:p w14:paraId="79394D0F" w14:textId="513528B3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2</w:t>
                  </w:r>
                </w:p>
              </w:tc>
            </w:tr>
            <w:tr w:rsidR="00CD1764" w:rsidRPr="00F8640F" w14:paraId="1FAEA650" w14:textId="77777777" w:rsidTr="00FB4E5F">
              <w:trPr>
                <w:trHeight w:val="293"/>
              </w:trPr>
              <w:tc>
                <w:tcPr>
                  <w:tcW w:w="805" w:type="dxa"/>
                </w:tcPr>
                <w:p w14:paraId="229B07F0" w14:textId="77777777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308C35E4" w14:textId="77777777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F8640F">
                    <w:rPr>
                      <w:b/>
                    </w:rPr>
                    <w:t>(d)</w:t>
                  </w:r>
                </w:p>
              </w:tc>
              <w:tc>
                <w:tcPr>
                  <w:tcW w:w="7790" w:type="dxa"/>
                </w:tcPr>
                <w:p w14:paraId="0FDA0888" w14:textId="1135BE4C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  <w:r>
                    <w:t xml:space="preserve">Explain </w:t>
                  </w:r>
                  <w:r>
                    <w:rPr>
                      <w:sz w:val="23"/>
                      <w:szCs w:val="23"/>
                    </w:rPr>
                    <w:t>Variance and Covariance.</w:t>
                  </w:r>
                  <w:r w:rsidRPr="00F86DEB">
                    <w:t xml:space="preserve">  </w:t>
                  </w:r>
                </w:p>
              </w:tc>
              <w:tc>
                <w:tcPr>
                  <w:tcW w:w="542" w:type="dxa"/>
                </w:tcPr>
                <w:p w14:paraId="3A860A98" w14:textId="3B2C4A8A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2</w:t>
                  </w:r>
                </w:p>
              </w:tc>
              <w:tc>
                <w:tcPr>
                  <w:tcW w:w="556" w:type="dxa"/>
                </w:tcPr>
                <w:p w14:paraId="4351441B" w14:textId="33DFEBC8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2</w:t>
                  </w:r>
                </w:p>
              </w:tc>
            </w:tr>
            <w:tr w:rsidR="00714064" w:rsidRPr="00F8640F" w14:paraId="7CA7C38E" w14:textId="77777777" w:rsidTr="00FB4E5F">
              <w:trPr>
                <w:trHeight w:val="259"/>
              </w:trPr>
              <w:tc>
                <w:tcPr>
                  <w:tcW w:w="805" w:type="dxa"/>
                </w:tcPr>
                <w:p w14:paraId="0A2F1120" w14:textId="77777777" w:rsidR="00714064" w:rsidRPr="00F8640F" w:rsidRDefault="00714064" w:rsidP="004A1325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4AB0A5BB" w14:textId="77777777" w:rsidR="00714064" w:rsidRPr="00F8640F" w:rsidRDefault="00714064" w:rsidP="004A1325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</w:p>
              </w:tc>
              <w:tc>
                <w:tcPr>
                  <w:tcW w:w="7790" w:type="dxa"/>
                </w:tcPr>
                <w:p w14:paraId="75D2DE1B" w14:textId="4EE16B55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 xml:space="preserve">[4 x 5= </w:t>
                  </w:r>
                  <w:r>
                    <w:rPr>
                      <w:rFonts w:cs="Times New Roman"/>
                      <w:b/>
                    </w:rPr>
                    <w:t>2</w:t>
                  </w:r>
                  <w:r w:rsidRPr="00F8640F">
                    <w:rPr>
                      <w:rFonts w:cs="Times New Roman"/>
                      <w:b/>
                    </w:rPr>
                    <w:t>0]</w:t>
                  </w:r>
                </w:p>
              </w:tc>
              <w:tc>
                <w:tcPr>
                  <w:tcW w:w="542" w:type="dxa"/>
                </w:tcPr>
                <w:p w14:paraId="359FB695" w14:textId="77777777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56" w:type="dxa"/>
                </w:tcPr>
                <w:p w14:paraId="4B2C46DF" w14:textId="77777777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</w:p>
              </w:tc>
            </w:tr>
            <w:tr w:rsidR="00714064" w:rsidRPr="00F8640F" w14:paraId="4AD50DDA" w14:textId="77777777" w:rsidTr="00FB4E5F">
              <w:trPr>
                <w:trHeight w:val="244"/>
              </w:trPr>
              <w:tc>
                <w:tcPr>
                  <w:tcW w:w="9067" w:type="dxa"/>
                  <w:gridSpan w:val="3"/>
                </w:tcPr>
                <w:p w14:paraId="4B062A07" w14:textId="77777777" w:rsidR="00714064" w:rsidRPr="00F8640F" w:rsidRDefault="00714064" w:rsidP="004A1325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42" w:type="dxa"/>
                </w:tcPr>
                <w:p w14:paraId="468729BB" w14:textId="77777777" w:rsidR="00714064" w:rsidRPr="00F8640F" w:rsidRDefault="00714064" w:rsidP="004A1325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56" w:type="dxa"/>
                </w:tcPr>
                <w:p w14:paraId="4A58C6F2" w14:textId="77777777" w:rsidR="00714064" w:rsidRPr="00F8640F" w:rsidRDefault="00714064" w:rsidP="004A1325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</w:tr>
            <w:tr w:rsidR="00714064" w:rsidRPr="00F8640F" w14:paraId="0296E411" w14:textId="77777777" w:rsidTr="00FB4E5F">
              <w:trPr>
                <w:trHeight w:val="259"/>
              </w:trPr>
              <w:tc>
                <w:tcPr>
                  <w:tcW w:w="805" w:type="dxa"/>
                </w:tcPr>
                <w:p w14:paraId="6A813929" w14:textId="77777777" w:rsidR="00714064" w:rsidRPr="00F8640F" w:rsidRDefault="00714064" w:rsidP="004A1325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>Q.3)    </w:t>
                  </w:r>
                </w:p>
              </w:tc>
              <w:tc>
                <w:tcPr>
                  <w:tcW w:w="8262" w:type="dxa"/>
                  <w:gridSpan w:val="2"/>
                </w:tcPr>
                <w:p w14:paraId="7A7AD958" w14:textId="5055C9FF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Attempt any Two Parts:</w:t>
                  </w:r>
                </w:p>
              </w:tc>
              <w:tc>
                <w:tcPr>
                  <w:tcW w:w="542" w:type="dxa"/>
                </w:tcPr>
                <w:p w14:paraId="55F1040C" w14:textId="77777777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BT</w:t>
                  </w:r>
                  <w:r>
                    <w:rPr>
                      <w:b/>
                    </w:rPr>
                    <w:t>L</w:t>
                  </w:r>
                </w:p>
              </w:tc>
              <w:tc>
                <w:tcPr>
                  <w:tcW w:w="556" w:type="dxa"/>
                </w:tcPr>
                <w:p w14:paraId="1A351C99" w14:textId="77777777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CO</w:t>
                  </w:r>
                </w:p>
              </w:tc>
            </w:tr>
            <w:tr w:rsidR="00714064" w:rsidRPr="00F8640F" w14:paraId="01A72CA9" w14:textId="77777777" w:rsidTr="00FB4E5F">
              <w:trPr>
                <w:trHeight w:val="146"/>
              </w:trPr>
              <w:tc>
                <w:tcPr>
                  <w:tcW w:w="805" w:type="dxa"/>
                </w:tcPr>
                <w:p w14:paraId="71B8026A" w14:textId="77777777" w:rsidR="00714064" w:rsidRPr="00F8640F" w:rsidRDefault="00714064" w:rsidP="004A1325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3B419D16" w14:textId="77777777" w:rsidR="00714064" w:rsidRPr="00F8640F" w:rsidRDefault="00714064" w:rsidP="004A1325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F8640F">
                    <w:rPr>
                      <w:b/>
                    </w:rPr>
                    <w:t>(a)</w:t>
                  </w:r>
                </w:p>
              </w:tc>
              <w:tc>
                <w:tcPr>
                  <w:tcW w:w="7790" w:type="dxa"/>
                </w:tcPr>
                <w:p w14:paraId="5F343A38" w14:textId="33FA96AC" w:rsidR="00714064" w:rsidRPr="00CB50F2" w:rsidRDefault="00930A72" w:rsidP="004A1325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>
                    <w:t>Define accuracy, precision and recall with an example.</w:t>
                  </w:r>
                </w:p>
              </w:tc>
              <w:tc>
                <w:tcPr>
                  <w:tcW w:w="542" w:type="dxa"/>
                </w:tcPr>
                <w:p w14:paraId="71AA5F64" w14:textId="30651E04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3</w:t>
                  </w:r>
                </w:p>
              </w:tc>
              <w:tc>
                <w:tcPr>
                  <w:tcW w:w="556" w:type="dxa"/>
                </w:tcPr>
                <w:p w14:paraId="301A727F" w14:textId="323D486F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1</w:t>
                  </w:r>
                </w:p>
              </w:tc>
            </w:tr>
            <w:tr w:rsidR="00714064" w:rsidRPr="00F8640F" w14:paraId="3F0ED776" w14:textId="77777777" w:rsidTr="00D83F63">
              <w:trPr>
                <w:trHeight w:val="602"/>
              </w:trPr>
              <w:tc>
                <w:tcPr>
                  <w:tcW w:w="805" w:type="dxa"/>
                </w:tcPr>
                <w:p w14:paraId="0568FD8E" w14:textId="77777777" w:rsidR="00714064" w:rsidRPr="00F8640F" w:rsidRDefault="00714064" w:rsidP="004A1325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27D3DFDE" w14:textId="77777777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(b)</w:t>
                  </w:r>
                </w:p>
              </w:tc>
              <w:tc>
                <w:tcPr>
                  <w:tcW w:w="7790" w:type="dxa"/>
                </w:tcPr>
                <w:p w14:paraId="6AC125C2" w14:textId="3D393BD8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rFonts w:cstheme="minorHAnsi"/>
                    </w:rPr>
                    <w:t>Explain classification task in machine learning. List any three machine learning algorithms which are used for classification.</w:t>
                  </w:r>
                </w:p>
              </w:tc>
              <w:tc>
                <w:tcPr>
                  <w:tcW w:w="542" w:type="dxa"/>
                </w:tcPr>
                <w:p w14:paraId="0ED2663C" w14:textId="75E11471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3</w:t>
                  </w:r>
                </w:p>
              </w:tc>
              <w:tc>
                <w:tcPr>
                  <w:tcW w:w="556" w:type="dxa"/>
                </w:tcPr>
                <w:p w14:paraId="38A8CEB5" w14:textId="7410A103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1</w:t>
                  </w:r>
                </w:p>
              </w:tc>
            </w:tr>
            <w:tr w:rsidR="00714064" w:rsidRPr="00F8640F" w14:paraId="526B9E4E" w14:textId="77777777" w:rsidTr="00FB4E5F">
              <w:trPr>
                <w:trHeight w:val="244"/>
              </w:trPr>
              <w:tc>
                <w:tcPr>
                  <w:tcW w:w="805" w:type="dxa"/>
                </w:tcPr>
                <w:p w14:paraId="376C9E50" w14:textId="77777777" w:rsidR="00714064" w:rsidRPr="00F8640F" w:rsidRDefault="00714064" w:rsidP="004A1325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5D0231BC" w14:textId="77777777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(c)</w:t>
                  </w:r>
                </w:p>
              </w:tc>
              <w:tc>
                <w:tcPr>
                  <w:tcW w:w="7790" w:type="dxa"/>
                </w:tcPr>
                <w:p w14:paraId="383AEEDC" w14:textId="1F734DDB" w:rsidR="00714064" w:rsidRPr="00F8640F" w:rsidRDefault="00AE39A8" w:rsidP="00CD1764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AE39A8">
                    <w:rPr>
                      <w:rFonts w:cstheme="minorHAnsi"/>
                    </w:rPr>
                    <w:t xml:space="preserve">Explain </w:t>
                  </w:r>
                  <w:r w:rsidR="00352405" w:rsidRPr="00AE39A8">
                    <w:rPr>
                      <w:rFonts w:cstheme="minorHAnsi"/>
                    </w:rPr>
                    <w:t>Back prorogation</w:t>
                  </w:r>
                  <w:r w:rsidRPr="00AE39A8">
                    <w:rPr>
                      <w:rFonts w:cstheme="minorHAnsi"/>
                    </w:rPr>
                    <w:t xml:space="preserve"> algorithm</w:t>
                  </w:r>
                  <w:r w:rsidR="00352405">
                    <w:rPr>
                      <w:rFonts w:cstheme="minorHAnsi"/>
                    </w:rPr>
                    <w:t xml:space="preserve"> with suitable example.</w:t>
                  </w:r>
                  <w:bookmarkStart w:id="0" w:name="_GoBack"/>
                  <w:bookmarkEnd w:id="0"/>
                </w:p>
              </w:tc>
              <w:tc>
                <w:tcPr>
                  <w:tcW w:w="542" w:type="dxa"/>
                </w:tcPr>
                <w:p w14:paraId="47EA4789" w14:textId="56DA17E7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>
                    <w:rPr>
                      <w:b/>
                    </w:rPr>
                    <w:t>L2</w:t>
                  </w:r>
                </w:p>
              </w:tc>
              <w:tc>
                <w:tcPr>
                  <w:tcW w:w="556" w:type="dxa"/>
                </w:tcPr>
                <w:p w14:paraId="01C735E7" w14:textId="3CFDF65D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>
                    <w:rPr>
                      <w:b/>
                    </w:rPr>
                    <w:t>C01</w:t>
                  </w:r>
                </w:p>
              </w:tc>
            </w:tr>
            <w:tr w:rsidR="00714064" w:rsidRPr="00F8640F" w14:paraId="0E87E2D3" w14:textId="77777777" w:rsidTr="00FB4E5F">
              <w:trPr>
                <w:trHeight w:val="244"/>
              </w:trPr>
              <w:tc>
                <w:tcPr>
                  <w:tcW w:w="805" w:type="dxa"/>
                </w:tcPr>
                <w:p w14:paraId="05A509CF" w14:textId="77777777" w:rsidR="00714064" w:rsidRPr="00F8640F" w:rsidRDefault="00714064" w:rsidP="004A1325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2775EACB" w14:textId="77777777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</w:p>
              </w:tc>
              <w:tc>
                <w:tcPr>
                  <w:tcW w:w="7790" w:type="dxa"/>
                </w:tcPr>
                <w:p w14:paraId="71BD481B" w14:textId="1868EC27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 xml:space="preserve">[2 x </w:t>
                  </w:r>
                  <w:r>
                    <w:rPr>
                      <w:rFonts w:cs="Times New Roman"/>
                      <w:b/>
                    </w:rPr>
                    <w:t>10</w:t>
                  </w:r>
                  <w:r w:rsidRPr="00F8640F">
                    <w:rPr>
                      <w:rFonts w:cs="Times New Roman"/>
                      <w:b/>
                    </w:rPr>
                    <w:t xml:space="preserve">= </w:t>
                  </w:r>
                  <w:r>
                    <w:rPr>
                      <w:rFonts w:cs="Times New Roman"/>
                      <w:b/>
                    </w:rPr>
                    <w:t>2</w:t>
                  </w:r>
                  <w:r w:rsidRPr="00F8640F">
                    <w:rPr>
                      <w:rFonts w:cs="Times New Roman"/>
                      <w:b/>
                    </w:rPr>
                    <w:t>0]</w:t>
                  </w:r>
                </w:p>
              </w:tc>
              <w:tc>
                <w:tcPr>
                  <w:tcW w:w="542" w:type="dxa"/>
                </w:tcPr>
                <w:p w14:paraId="05843643" w14:textId="77777777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56" w:type="dxa"/>
                </w:tcPr>
                <w:p w14:paraId="3C2264F5" w14:textId="77777777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</w:p>
              </w:tc>
            </w:tr>
            <w:tr w:rsidR="00714064" w:rsidRPr="00F8640F" w14:paraId="3E625414" w14:textId="77777777" w:rsidTr="00FB4E5F">
              <w:trPr>
                <w:trHeight w:val="259"/>
              </w:trPr>
              <w:tc>
                <w:tcPr>
                  <w:tcW w:w="9067" w:type="dxa"/>
                  <w:gridSpan w:val="3"/>
                </w:tcPr>
                <w:p w14:paraId="0E1567A3" w14:textId="77777777" w:rsidR="00714064" w:rsidRPr="00F8640F" w:rsidRDefault="00714064" w:rsidP="004A1325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42" w:type="dxa"/>
                </w:tcPr>
                <w:p w14:paraId="6635876B" w14:textId="77777777" w:rsidR="00714064" w:rsidRPr="00F8640F" w:rsidRDefault="00714064" w:rsidP="004A1325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56" w:type="dxa"/>
                </w:tcPr>
                <w:p w14:paraId="2E98FE58" w14:textId="77777777" w:rsidR="00714064" w:rsidRPr="00F8640F" w:rsidRDefault="00714064" w:rsidP="004A1325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</w:tr>
            <w:tr w:rsidR="00714064" w:rsidRPr="00F8640F" w14:paraId="3D72C14F" w14:textId="77777777" w:rsidTr="00FB4E5F">
              <w:trPr>
                <w:trHeight w:val="244"/>
              </w:trPr>
              <w:tc>
                <w:tcPr>
                  <w:tcW w:w="805" w:type="dxa"/>
                </w:tcPr>
                <w:p w14:paraId="5D40627F" w14:textId="77777777" w:rsidR="00714064" w:rsidRPr="00F8640F" w:rsidRDefault="00714064" w:rsidP="004A1325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>Q.4)    </w:t>
                  </w:r>
                </w:p>
              </w:tc>
              <w:tc>
                <w:tcPr>
                  <w:tcW w:w="8262" w:type="dxa"/>
                  <w:gridSpan w:val="2"/>
                </w:tcPr>
                <w:p w14:paraId="0A0F9D2C" w14:textId="75F7C635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>Attempt any Two Parts:</w:t>
                  </w:r>
                </w:p>
              </w:tc>
              <w:tc>
                <w:tcPr>
                  <w:tcW w:w="542" w:type="dxa"/>
                </w:tcPr>
                <w:p w14:paraId="140D5E34" w14:textId="77777777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BT</w:t>
                  </w:r>
                  <w:r>
                    <w:rPr>
                      <w:b/>
                    </w:rPr>
                    <w:t>L</w:t>
                  </w:r>
                </w:p>
              </w:tc>
              <w:tc>
                <w:tcPr>
                  <w:tcW w:w="556" w:type="dxa"/>
                </w:tcPr>
                <w:p w14:paraId="5FE3B3BA" w14:textId="77777777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CO</w:t>
                  </w:r>
                </w:p>
              </w:tc>
            </w:tr>
            <w:tr w:rsidR="00714064" w:rsidRPr="00F8640F" w14:paraId="532F748E" w14:textId="77777777" w:rsidTr="00CD1764">
              <w:trPr>
                <w:trHeight w:val="1097"/>
              </w:trPr>
              <w:tc>
                <w:tcPr>
                  <w:tcW w:w="805" w:type="dxa"/>
                </w:tcPr>
                <w:p w14:paraId="766ECC43" w14:textId="77777777" w:rsidR="00714064" w:rsidRPr="00F8640F" w:rsidRDefault="00714064" w:rsidP="004A1325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139F1B02" w14:textId="77777777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(a)</w:t>
                  </w:r>
                </w:p>
              </w:tc>
              <w:tc>
                <w:tcPr>
                  <w:tcW w:w="7790" w:type="dxa"/>
                </w:tcPr>
                <w:p w14:paraId="2853D283" w14:textId="1862BBF0" w:rsidR="00714064" w:rsidRDefault="00714064" w:rsidP="004A1325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  <w:b/>
                    </w:rPr>
                  </w:pPr>
                  <w:r>
                    <w:rPr>
                      <w:rFonts w:cs="Times New Roman"/>
                      <w:b/>
                    </w:rPr>
                    <w:t xml:space="preserve">Explain the following </w:t>
                  </w:r>
                  <w:r w:rsidR="00AE39A8">
                    <w:rPr>
                      <w:rFonts w:cs="Times New Roman"/>
                      <w:b/>
                    </w:rPr>
                    <w:t>terms</w:t>
                  </w:r>
                  <w:r w:rsidR="00CD1764">
                    <w:rPr>
                      <w:rFonts w:cs="Times New Roman"/>
                      <w:b/>
                    </w:rPr>
                    <w:t xml:space="preserve">: </w:t>
                  </w:r>
                  <w:r>
                    <w:rPr>
                      <w:rFonts w:cs="Times New Roman"/>
                      <w:b/>
                    </w:rPr>
                    <w:t>( Any Two)</w:t>
                  </w:r>
                </w:p>
                <w:p w14:paraId="32BFA297" w14:textId="02537EFC" w:rsidR="00714064" w:rsidRPr="00BE35DF" w:rsidRDefault="00714064" w:rsidP="004A1325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  <w:bCs/>
                    </w:rPr>
                  </w:pPr>
                  <w:r w:rsidRPr="00BE35DF">
                    <w:rPr>
                      <w:rFonts w:cs="Times New Roman"/>
                      <w:bCs/>
                    </w:rPr>
                    <w:t xml:space="preserve">(a) </w:t>
                  </w:r>
                  <w:r>
                    <w:rPr>
                      <w:rFonts w:cs="Times New Roman"/>
                      <w:bCs/>
                    </w:rPr>
                    <w:t>Logistic Regression</w:t>
                  </w:r>
                </w:p>
                <w:p w14:paraId="7CCD3AC4" w14:textId="046898AF" w:rsidR="00714064" w:rsidRPr="00BE35DF" w:rsidRDefault="00714064" w:rsidP="004A1325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  <w:bCs/>
                    </w:rPr>
                  </w:pPr>
                  <w:r w:rsidRPr="00BE35DF">
                    <w:rPr>
                      <w:rFonts w:cs="Times New Roman"/>
                      <w:bCs/>
                    </w:rPr>
                    <w:t>(b)</w:t>
                  </w:r>
                  <w:r>
                    <w:rPr>
                      <w:sz w:val="23"/>
                      <w:szCs w:val="23"/>
                    </w:rPr>
                    <w:t>Linear Regression</w:t>
                  </w:r>
                </w:p>
                <w:p w14:paraId="59DBC828" w14:textId="402D6448" w:rsidR="00714064" w:rsidRPr="00930A72" w:rsidRDefault="00714064" w:rsidP="004A1325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  <w:bCs/>
                    </w:rPr>
                  </w:pPr>
                  <w:r w:rsidRPr="00BE35DF">
                    <w:rPr>
                      <w:rFonts w:cs="Times New Roman"/>
                      <w:bCs/>
                    </w:rPr>
                    <w:t xml:space="preserve">(c) </w:t>
                  </w:r>
                  <w:r>
                    <w:rPr>
                      <w:sz w:val="23"/>
                      <w:szCs w:val="23"/>
                    </w:rPr>
                    <w:t>K-Nearest Neighbors</w:t>
                  </w:r>
                </w:p>
              </w:tc>
              <w:tc>
                <w:tcPr>
                  <w:tcW w:w="542" w:type="dxa"/>
                </w:tcPr>
                <w:p w14:paraId="5F9A9BB8" w14:textId="41846A0B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3</w:t>
                  </w:r>
                </w:p>
              </w:tc>
              <w:tc>
                <w:tcPr>
                  <w:tcW w:w="556" w:type="dxa"/>
                </w:tcPr>
                <w:p w14:paraId="4954BEFB" w14:textId="0B9E0FF8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2</w:t>
                  </w:r>
                </w:p>
              </w:tc>
            </w:tr>
            <w:tr w:rsidR="00714064" w:rsidRPr="00F8640F" w14:paraId="37499637" w14:textId="77777777" w:rsidTr="00FB4E5F">
              <w:trPr>
                <w:trHeight w:val="270"/>
              </w:trPr>
              <w:tc>
                <w:tcPr>
                  <w:tcW w:w="805" w:type="dxa"/>
                </w:tcPr>
                <w:p w14:paraId="5E974F77" w14:textId="77777777" w:rsidR="00714064" w:rsidRPr="00F8640F" w:rsidRDefault="00714064" w:rsidP="004A1325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6DD066F0" w14:textId="77777777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(b)</w:t>
                  </w:r>
                </w:p>
              </w:tc>
              <w:tc>
                <w:tcPr>
                  <w:tcW w:w="7790" w:type="dxa"/>
                </w:tcPr>
                <w:p w14:paraId="6F09F5CD" w14:textId="48A26AED" w:rsidR="00714064" w:rsidRPr="00D83F63" w:rsidRDefault="00CD1764" w:rsidP="004A1325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>
                    <w:rPr>
                      <w:bCs/>
                    </w:rPr>
                    <w:t xml:space="preserve">Explain </w:t>
                  </w:r>
                  <w:r w:rsidRPr="00E7338B">
                    <w:t>Ensemble learning</w:t>
                  </w:r>
                  <w:r>
                    <w:t xml:space="preserve"> with suitable example.</w:t>
                  </w:r>
                </w:p>
              </w:tc>
              <w:tc>
                <w:tcPr>
                  <w:tcW w:w="542" w:type="dxa"/>
                </w:tcPr>
                <w:p w14:paraId="6C27B9F9" w14:textId="5F114596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3</w:t>
                  </w:r>
                </w:p>
              </w:tc>
              <w:tc>
                <w:tcPr>
                  <w:tcW w:w="556" w:type="dxa"/>
                </w:tcPr>
                <w:p w14:paraId="4B167314" w14:textId="657F9418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2</w:t>
                  </w:r>
                </w:p>
              </w:tc>
            </w:tr>
            <w:tr w:rsidR="00714064" w:rsidRPr="00F8640F" w14:paraId="3613E4D0" w14:textId="77777777" w:rsidTr="00FB4E5F">
              <w:trPr>
                <w:trHeight w:val="244"/>
              </w:trPr>
              <w:tc>
                <w:tcPr>
                  <w:tcW w:w="805" w:type="dxa"/>
                </w:tcPr>
                <w:p w14:paraId="1D148E8E" w14:textId="77777777" w:rsidR="00714064" w:rsidRPr="00F8640F" w:rsidRDefault="00714064" w:rsidP="004A1325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38AD9782" w14:textId="77777777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(c)</w:t>
                  </w:r>
                </w:p>
              </w:tc>
              <w:tc>
                <w:tcPr>
                  <w:tcW w:w="7790" w:type="dxa"/>
                </w:tcPr>
                <w:p w14:paraId="10CBD509" w14:textId="1F33CD65" w:rsidR="00714064" w:rsidRPr="00930A72" w:rsidRDefault="00CD1764" w:rsidP="004A1325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Explain Active learning with suitable example.</w:t>
                  </w:r>
                </w:p>
              </w:tc>
              <w:tc>
                <w:tcPr>
                  <w:tcW w:w="542" w:type="dxa"/>
                </w:tcPr>
                <w:p w14:paraId="76B8826C" w14:textId="168AECAC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>
                    <w:rPr>
                      <w:b/>
                    </w:rPr>
                    <w:t>L2</w:t>
                  </w:r>
                </w:p>
              </w:tc>
              <w:tc>
                <w:tcPr>
                  <w:tcW w:w="556" w:type="dxa"/>
                </w:tcPr>
                <w:p w14:paraId="1F70665E" w14:textId="3359455E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>
                    <w:rPr>
                      <w:b/>
                    </w:rPr>
                    <w:t>C02</w:t>
                  </w:r>
                </w:p>
              </w:tc>
            </w:tr>
            <w:tr w:rsidR="00714064" w:rsidRPr="00F8640F" w14:paraId="3759320E" w14:textId="77777777" w:rsidTr="00FB4E5F">
              <w:trPr>
                <w:trHeight w:val="244"/>
              </w:trPr>
              <w:tc>
                <w:tcPr>
                  <w:tcW w:w="805" w:type="dxa"/>
                </w:tcPr>
                <w:p w14:paraId="343DD009" w14:textId="77777777" w:rsidR="00714064" w:rsidRPr="00F8640F" w:rsidRDefault="00714064" w:rsidP="004A1325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4262C641" w14:textId="77777777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</w:p>
              </w:tc>
              <w:tc>
                <w:tcPr>
                  <w:tcW w:w="7790" w:type="dxa"/>
                </w:tcPr>
                <w:p w14:paraId="625C9569" w14:textId="4301B8CD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 xml:space="preserve">[2 x </w:t>
                  </w:r>
                  <w:r>
                    <w:rPr>
                      <w:rFonts w:cs="Times New Roman"/>
                      <w:b/>
                    </w:rPr>
                    <w:t>10</w:t>
                  </w:r>
                  <w:r w:rsidRPr="00F8640F">
                    <w:rPr>
                      <w:rFonts w:cs="Times New Roman"/>
                      <w:b/>
                    </w:rPr>
                    <w:t xml:space="preserve">= </w:t>
                  </w:r>
                  <w:r>
                    <w:rPr>
                      <w:rFonts w:cs="Times New Roman"/>
                      <w:b/>
                    </w:rPr>
                    <w:t>2</w:t>
                  </w:r>
                  <w:r w:rsidRPr="00F8640F">
                    <w:rPr>
                      <w:rFonts w:cs="Times New Roman"/>
                      <w:b/>
                    </w:rPr>
                    <w:t>0]</w:t>
                  </w:r>
                </w:p>
              </w:tc>
              <w:tc>
                <w:tcPr>
                  <w:tcW w:w="542" w:type="dxa"/>
                </w:tcPr>
                <w:p w14:paraId="14DCC945" w14:textId="77777777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56" w:type="dxa"/>
                </w:tcPr>
                <w:p w14:paraId="752213A9" w14:textId="77777777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</w:p>
              </w:tc>
            </w:tr>
            <w:tr w:rsidR="00714064" w:rsidRPr="00F8640F" w14:paraId="3E0D1CBF" w14:textId="77777777" w:rsidTr="00FB4E5F">
              <w:trPr>
                <w:trHeight w:val="259"/>
              </w:trPr>
              <w:tc>
                <w:tcPr>
                  <w:tcW w:w="9067" w:type="dxa"/>
                  <w:gridSpan w:val="3"/>
                </w:tcPr>
                <w:p w14:paraId="73E22012" w14:textId="77777777" w:rsidR="00714064" w:rsidRPr="00F8640F" w:rsidRDefault="00714064" w:rsidP="004A1325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42" w:type="dxa"/>
                </w:tcPr>
                <w:p w14:paraId="44F53C56" w14:textId="77777777" w:rsidR="00714064" w:rsidRPr="00F8640F" w:rsidRDefault="00714064" w:rsidP="004A1325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56" w:type="dxa"/>
                </w:tcPr>
                <w:p w14:paraId="0F189B5E" w14:textId="77777777" w:rsidR="00714064" w:rsidRPr="00F8640F" w:rsidRDefault="00714064" w:rsidP="004A1325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</w:tr>
            <w:tr w:rsidR="00714064" w:rsidRPr="00F8640F" w14:paraId="5849A0FC" w14:textId="77777777" w:rsidTr="00FB4E5F">
              <w:trPr>
                <w:trHeight w:val="259"/>
              </w:trPr>
              <w:tc>
                <w:tcPr>
                  <w:tcW w:w="805" w:type="dxa"/>
                </w:tcPr>
                <w:p w14:paraId="18149CB0" w14:textId="77777777" w:rsidR="00714064" w:rsidRPr="00F8640F" w:rsidRDefault="00714064" w:rsidP="004A1325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>Q.5)    </w:t>
                  </w:r>
                </w:p>
              </w:tc>
              <w:tc>
                <w:tcPr>
                  <w:tcW w:w="8262" w:type="dxa"/>
                  <w:gridSpan w:val="2"/>
                </w:tcPr>
                <w:p w14:paraId="69CBC27C" w14:textId="3E24258A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>Attempt any Two Parts:</w:t>
                  </w:r>
                </w:p>
              </w:tc>
              <w:tc>
                <w:tcPr>
                  <w:tcW w:w="542" w:type="dxa"/>
                </w:tcPr>
                <w:p w14:paraId="48F0F1E1" w14:textId="77777777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BT</w:t>
                  </w:r>
                  <w:r>
                    <w:rPr>
                      <w:b/>
                    </w:rPr>
                    <w:t>L</w:t>
                  </w:r>
                </w:p>
              </w:tc>
              <w:tc>
                <w:tcPr>
                  <w:tcW w:w="556" w:type="dxa"/>
                </w:tcPr>
                <w:p w14:paraId="5E7C0E9E" w14:textId="77777777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CO</w:t>
                  </w:r>
                </w:p>
              </w:tc>
            </w:tr>
            <w:tr w:rsidR="00CD1764" w:rsidRPr="00F8640F" w14:paraId="6B3F466F" w14:textId="77777777" w:rsidTr="00CD1764">
              <w:trPr>
                <w:trHeight w:val="332"/>
              </w:trPr>
              <w:tc>
                <w:tcPr>
                  <w:tcW w:w="805" w:type="dxa"/>
                </w:tcPr>
                <w:p w14:paraId="1BB1B85E" w14:textId="77777777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0BFAB94E" w14:textId="77777777" w:rsidR="00CD1764" w:rsidRPr="00F8640F" w:rsidRDefault="00CD1764" w:rsidP="00CD1764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(a)</w:t>
                  </w:r>
                </w:p>
              </w:tc>
              <w:tc>
                <w:tcPr>
                  <w:tcW w:w="7790" w:type="dxa"/>
                </w:tcPr>
                <w:p w14:paraId="605C01D4" w14:textId="2F58B254" w:rsidR="00CD1764" w:rsidRPr="00F8640F" w:rsidRDefault="00CD1764" w:rsidP="00CD1764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  <w:b/>
                    </w:rPr>
                  </w:pPr>
                  <w:r>
                    <w:t xml:space="preserve">Explain </w:t>
                  </w:r>
                  <w:r>
                    <w:rPr>
                      <w:sz w:val="23"/>
                      <w:szCs w:val="23"/>
                    </w:rPr>
                    <w:t>Convolution Operation with suitable example</w:t>
                  </w:r>
                  <w:r>
                    <w:t>.</w:t>
                  </w:r>
                </w:p>
              </w:tc>
              <w:tc>
                <w:tcPr>
                  <w:tcW w:w="542" w:type="dxa"/>
                </w:tcPr>
                <w:p w14:paraId="44BF02F9" w14:textId="7FA587B1" w:rsidR="00CD1764" w:rsidRPr="00F8640F" w:rsidRDefault="00CD1764" w:rsidP="00CD1764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3</w:t>
                  </w:r>
                </w:p>
              </w:tc>
              <w:tc>
                <w:tcPr>
                  <w:tcW w:w="556" w:type="dxa"/>
                </w:tcPr>
                <w:p w14:paraId="6EE1E5F1" w14:textId="0BF185D4" w:rsidR="00CD1764" w:rsidRPr="00F8640F" w:rsidRDefault="00CD1764" w:rsidP="00CD1764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3</w:t>
                  </w:r>
                </w:p>
              </w:tc>
            </w:tr>
            <w:tr w:rsidR="00CD1764" w:rsidRPr="00F8640F" w14:paraId="2DBD0C25" w14:textId="77777777" w:rsidTr="00FB4E5F">
              <w:trPr>
                <w:trHeight w:val="348"/>
              </w:trPr>
              <w:tc>
                <w:tcPr>
                  <w:tcW w:w="805" w:type="dxa"/>
                </w:tcPr>
                <w:p w14:paraId="757E0223" w14:textId="77777777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7E24F59E" w14:textId="77777777" w:rsidR="00CD1764" w:rsidRPr="00F8640F" w:rsidRDefault="00CD1764" w:rsidP="00CD1764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(b)</w:t>
                  </w:r>
                </w:p>
              </w:tc>
              <w:tc>
                <w:tcPr>
                  <w:tcW w:w="7790" w:type="dxa"/>
                </w:tcPr>
                <w:p w14:paraId="06DF2925" w14:textId="2CB5ECE2" w:rsidR="00CD1764" w:rsidRPr="00F8640F" w:rsidRDefault="00CD1764" w:rsidP="00CD1764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t xml:space="preserve">Explain </w:t>
                  </w:r>
                  <w:r>
                    <w:rPr>
                      <w:sz w:val="23"/>
                      <w:szCs w:val="23"/>
                    </w:rPr>
                    <w:t>Pooling with suitable example</w:t>
                  </w:r>
                  <w:r>
                    <w:t>.</w:t>
                  </w:r>
                </w:p>
              </w:tc>
              <w:tc>
                <w:tcPr>
                  <w:tcW w:w="542" w:type="dxa"/>
                </w:tcPr>
                <w:p w14:paraId="3A3A311B" w14:textId="7E4C64CF" w:rsidR="00CD1764" w:rsidRPr="00F8640F" w:rsidRDefault="00CD1764" w:rsidP="00CD1764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3</w:t>
                  </w:r>
                </w:p>
              </w:tc>
              <w:tc>
                <w:tcPr>
                  <w:tcW w:w="556" w:type="dxa"/>
                </w:tcPr>
                <w:p w14:paraId="657AA948" w14:textId="7EDE38F6" w:rsidR="00CD1764" w:rsidRPr="00F8640F" w:rsidRDefault="00CD1764" w:rsidP="00CD1764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3</w:t>
                  </w:r>
                </w:p>
              </w:tc>
            </w:tr>
            <w:tr w:rsidR="00CD1764" w:rsidRPr="00F8640F" w14:paraId="174AFA19" w14:textId="77777777" w:rsidTr="00FB4E5F">
              <w:trPr>
                <w:trHeight w:val="244"/>
              </w:trPr>
              <w:tc>
                <w:tcPr>
                  <w:tcW w:w="805" w:type="dxa"/>
                </w:tcPr>
                <w:p w14:paraId="4887AAE0" w14:textId="77777777" w:rsidR="00CD1764" w:rsidRPr="00F8640F" w:rsidRDefault="00CD1764" w:rsidP="00CD1764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17B33F80" w14:textId="77777777" w:rsidR="00CD1764" w:rsidRPr="00F8640F" w:rsidRDefault="00CD1764" w:rsidP="00CD1764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(c)</w:t>
                  </w:r>
                </w:p>
              </w:tc>
              <w:tc>
                <w:tcPr>
                  <w:tcW w:w="7790" w:type="dxa"/>
                </w:tcPr>
                <w:p w14:paraId="240A9562" w14:textId="5A4D67A7" w:rsidR="00CD1764" w:rsidRPr="00F8640F" w:rsidRDefault="00CD1764" w:rsidP="00CD1764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 w:rsidRPr="00320077">
                    <w:t xml:space="preserve">Explain </w:t>
                  </w:r>
                  <w:r w:rsidRPr="001A09AA">
                    <w:t>Long Short Term Memory (LSTM)</w:t>
                  </w:r>
                  <w:r>
                    <w:t xml:space="preserve"> and RNN.</w:t>
                  </w:r>
                </w:p>
              </w:tc>
              <w:tc>
                <w:tcPr>
                  <w:tcW w:w="542" w:type="dxa"/>
                </w:tcPr>
                <w:p w14:paraId="45118726" w14:textId="2EA3B65F" w:rsidR="00CD1764" w:rsidRPr="00F8640F" w:rsidRDefault="00CD1764" w:rsidP="00CD1764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>
                    <w:rPr>
                      <w:b/>
                    </w:rPr>
                    <w:t>L2</w:t>
                  </w:r>
                </w:p>
              </w:tc>
              <w:tc>
                <w:tcPr>
                  <w:tcW w:w="556" w:type="dxa"/>
                </w:tcPr>
                <w:p w14:paraId="4C7A9FA2" w14:textId="53875A53" w:rsidR="00CD1764" w:rsidRPr="00F8640F" w:rsidRDefault="00CD1764" w:rsidP="00CD1764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>
                    <w:rPr>
                      <w:b/>
                    </w:rPr>
                    <w:t>C03</w:t>
                  </w:r>
                </w:p>
              </w:tc>
            </w:tr>
            <w:tr w:rsidR="00714064" w:rsidRPr="00F8640F" w14:paraId="635482B6" w14:textId="77777777" w:rsidTr="00FB4E5F">
              <w:trPr>
                <w:trHeight w:val="244"/>
              </w:trPr>
              <w:tc>
                <w:tcPr>
                  <w:tcW w:w="805" w:type="dxa"/>
                </w:tcPr>
                <w:p w14:paraId="3269484E" w14:textId="77777777" w:rsidR="00714064" w:rsidRPr="00F8640F" w:rsidRDefault="00714064" w:rsidP="004A1325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0C07AD29" w14:textId="77777777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</w:p>
              </w:tc>
              <w:tc>
                <w:tcPr>
                  <w:tcW w:w="7790" w:type="dxa"/>
                </w:tcPr>
                <w:p w14:paraId="1D8AA2B0" w14:textId="50F8A4C5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 xml:space="preserve">[2 x </w:t>
                  </w:r>
                  <w:r>
                    <w:rPr>
                      <w:rFonts w:cs="Times New Roman"/>
                      <w:b/>
                    </w:rPr>
                    <w:t>10</w:t>
                  </w:r>
                  <w:r w:rsidRPr="00F8640F">
                    <w:rPr>
                      <w:rFonts w:cs="Times New Roman"/>
                      <w:b/>
                    </w:rPr>
                    <w:t xml:space="preserve">= </w:t>
                  </w:r>
                  <w:r>
                    <w:rPr>
                      <w:rFonts w:cs="Times New Roman"/>
                      <w:b/>
                    </w:rPr>
                    <w:t>2</w:t>
                  </w:r>
                  <w:r w:rsidRPr="00F8640F">
                    <w:rPr>
                      <w:rFonts w:cs="Times New Roman"/>
                      <w:b/>
                    </w:rPr>
                    <w:t>0]</w:t>
                  </w:r>
                </w:p>
              </w:tc>
              <w:tc>
                <w:tcPr>
                  <w:tcW w:w="542" w:type="dxa"/>
                </w:tcPr>
                <w:p w14:paraId="6A8FF487" w14:textId="77777777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56" w:type="dxa"/>
                </w:tcPr>
                <w:p w14:paraId="2FA4E0E5" w14:textId="77777777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</w:p>
              </w:tc>
            </w:tr>
            <w:tr w:rsidR="00714064" w:rsidRPr="00F8640F" w14:paraId="018CA646" w14:textId="77777777" w:rsidTr="00FB4E5F">
              <w:trPr>
                <w:trHeight w:val="244"/>
              </w:trPr>
              <w:tc>
                <w:tcPr>
                  <w:tcW w:w="9067" w:type="dxa"/>
                  <w:gridSpan w:val="3"/>
                </w:tcPr>
                <w:p w14:paraId="3C2771EF" w14:textId="77777777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jc w:val="center"/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>-----END OF PAPER ----</w:t>
                  </w:r>
                </w:p>
              </w:tc>
              <w:tc>
                <w:tcPr>
                  <w:tcW w:w="542" w:type="dxa"/>
                </w:tcPr>
                <w:p w14:paraId="504AB44A" w14:textId="77777777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56" w:type="dxa"/>
                </w:tcPr>
                <w:p w14:paraId="5CF36C3F" w14:textId="77777777" w:rsidR="00714064" w:rsidRPr="00F8640F" w:rsidRDefault="00714064" w:rsidP="004A1325">
                  <w:pPr>
                    <w:pStyle w:val="NoSpacing"/>
                    <w:framePr w:hSpace="180" w:wrap="around" w:vAnchor="text" w:hAnchor="page" w:x="931" w:y="22"/>
                    <w:jc w:val="center"/>
                    <w:rPr>
                      <w:rFonts w:cs="Times New Roman"/>
                      <w:b/>
                    </w:rPr>
                  </w:pPr>
                </w:p>
              </w:tc>
            </w:tr>
          </w:tbl>
          <w:p w14:paraId="0BD388CD" w14:textId="77777777" w:rsidR="00775433" w:rsidRPr="00F8640F" w:rsidRDefault="00775433" w:rsidP="00401FA8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56FB1E19" w14:textId="77777777" w:rsidR="00596F79" w:rsidRPr="00EF23A1" w:rsidRDefault="00596F79" w:rsidP="00EF23A1">
      <w:pPr>
        <w:tabs>
          <w:tab w:val="left" w:pos="720"/>
          <w:tab w:val="right" w:pos="9893"/>
        </w:tabs>
        <w:spacing w:after="0"/>
        <w:ind w:left="360"/>
        <w:rPr>
          <w:rFonts w:ascii="Times New Roman" w:hAnsi="Times New Roman" w:cs="Times New Roman"/>
          <w:sz w:val="18"/>
          <w:szCs w:val="24"/>
        </w:rPr>
      </w:pPr>
    </w:p>
    <w:sectPr w:rsidR="00596F79" w:rsidRPr="00EF23A1" w:rsidSect="00967BCD">
      <w:headerReference w:type="default" r:id="rId8"/>
      <w:footerReference w:type="default" r:id="rId9"/>
      <w:pgSz w:w="12240" w:h="15840"/>
      <w:pgMar w:top="270" w:right="720" w:bottom="180" w:left="72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C1A3D0" w14:textId="77777777" w:rsidR="00B42E6A" w:rsidRDefault="00B42E6A" w:rsidP="001E7DCF">
      <w:pPr>
        <w:spacing w:after="0" w:line="240" w:lineRule="auto"/>
      </w:pPr>
      <w:r>
        <w:separator/>
      </w:r>
    </w:p>
  </w:endnote>
  <w:endnote w:type="continuationSeparator" w:id="0">
    <w:p w14:paraId="0EB8E4D2" w14:textId="77777777" w:rsidR="00B42E6A" w:rsidRDefault="00B42E6A" w:rsidP="001E7D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8C994A" w14:textId="77777777" w:rsidR="0016173F" w:rsidRDefault="0016173F">
    <w:pPr>
      <w:pStyle w:val="Footer"/>
      <w:jc w:val="right"/>
    </w:pPr>
  </w:p>
  <w:p w14:paraId="2AE17191" w14:textId="77777777" w:rsidR="0016173F" w:rsidRDefault="001617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4AA267" w14:textId="77777777" w:rsidR="00B42E6A" w:rsidRDefault="00B42E6A" w:rsidP="001E7DCF">
      <w:pPr>
        <w:spacing w:after="0" w:line="240" w:lineRule="auto"/>
      </w:pPr>
      <w:r>
        <w:separator/>
      </w:r>
    </w:p>
  </w:footnote>
  <w:footnote w:type="continuationSeparator" w:id="0">
    <w:p w14:paraId="3B302620" w14:textId="77777777" w:rsidR="00B42E6A" w:rsidRDefault="00B42E6A" w:rsidP="001E7D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B4A683" w14:textId="1EDCD252" w:rsidR="0016173F" w:rsidRDefault="0016173F" w:rsidP="007D0728">
    <w:pPr>
      <w:pStyle w:val="Footer"/>
      <w:tabs>
        <w:tab w:val="clear" w:pos="9360"/>
        <w:tab w:val="right" w:pos="10440"/>
      </w:tabs>
      <w:jc w:val="right"/>
    </w:pPr>
    <w:r w:rsidRPr="007D0728">
      <w:rPr>
        <w:sz w:val="24"/>
        <w:szCs w:val="24"/>
      </w:rPr>
      <w:t xml:space="preserve">Paper Code: </w:t>
    </w:r>
    <w:r>
      <w:rPr>
        <w:sz w:val="24"/>
        <w:szCs w:val="24"/>
      </w:rPr>
      <w:t>CS</w:t>
    </w:r>
    <w:r w:rsidR="004A1325">
      <w:rPr>
        <w:sz w:val="24"/>
        <w:szCs w:val="24"/>
      </w:rPr>
      <w:t>402</w:t>
    </w:r>
    <w:r>
      <w:rPr>
        <w:color w:val="548DD4" w:themeColor="text2" w:themeTint="99"/>
        <w:sz w:val="24"/>
        <w:szCs w:val="24"/>
      </w:rPr>
      <w:tab/>
    </w:r>
    <w:r>
      <w:rPr>
        <w:color w:val="548DD4" w:themeColor="text2" w:themeTint="99"/>
        <w:sz w:val="24"/>
        <w:szCs w:val="24"/>
      </w:rPr>
      <w:tab/>
    </w:r>
    <w:r w:rsidRPr="007D0728">
      <w:rPr>
        <w:sz w:val="24"/>
        <w:szCs w:val="24"/>
      </w:rPr>
      <w:t>Printed</w:t>
    </w:r>
    <w:sdt>
      <w:sdtPr>
        <w:id w:val="369114436"/>
        <w:docPartObj>
          <w:docPartGallery w:val="Page Numbers (Top of Page)"/>
          <w:docPartUnique/>
        </w:docPartObj>
      </w:sdtPr>
      <w:sdtEndPr/>
      <w:sdtContent>
        <w:r w:rsidR="00C73E59">
          <w:t xml:space="preserve"> </w:t>
        </w: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B42E6A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B42E6A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</w:sdtContent>
    </w:sdt>
    <w:r>
      <w:rPr>
        <w:color w:val="548DD4" w:themeColor="text2" w:themeTint="99"/>
        <w:sz w:val="24"/>
        <w:szCs w:val="24"/>
      </w:rPr>
      <w:tab/>
    </w:r>
    <w:r>
      <w:rPr>
        <w:color w:val="548DD4" w:themeColor="text2" w:themeTint="99"/>
        <w:sz w:val="24"/>
        <w:szCs w:val="24"/>
      </w:rPr>
      <w:tab/>
    </w:r>
    <w:r>
      <w:rPr>
        <w:color w:val="548DD4" w:themeColor="text2" w:themeTint="99"/>
        <w:sz w:val="24"/>
        <w:szCs w:val="24"/>
      </w:rPr>
      <w:tab/>
    </w:r>
    <w:r>
      <w:rPr>
        <w:color w:val="548DD4" w:themeColor="text2" w:themeTint="99"/>
        <w:sz w:val="24"/>
        <w:szCs w:val="24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F63512"/>
    <w:multiLevelType w:val="hybridMultilevel"/>
    <w:tmpl w:val="A2C4AE64"/>
    <w:lvl w:ilvl="0" w:tplc="32A2EA92">
      <w:start w:val="1"/>
      <w:numFmt w:val="lowerRoman"/>
      <w:lvlText w:val="(%1)"/>
      <w:lvlJc w:val="left"/>
      <w:pPr>
        <w:ind w:left="1125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>
    <w:nsid w:val="176B18C6"/>
    <w:multiLevelType w:val="hybridMultilevel"/>
    <w:tmpl w:val="4AA891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2637FB5"/>
    <w:multiLevelType w:val="hybridMultilevel"/>
    <w:tmpl w:val="A2C4AE64"/>
    <w:lvl w:ilvl="0" w:tplc="32A2EA92">
      <w:start w:val="1"/>
      <w:numFmt w:val="lowerRoman"/>
      <w:lvlText w:val="(%1)"/>
      <w:lvlJc w:val="left"/>
      <w:pPr>
        <w:ind w:left="1125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>
    <w:nsid w:val="61426002"/>
    <w:multiLevelType w:val="hybridMultilevel"/>
    <w:tmpl w:val="D88068E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1MDczNTA2NDeysDBQ0lEKTi0uzszPAykwqQUABzLYJCwAAAA="/>
  </w:docVars>
  <w:rsids>
    <w:rsidRoot w:val="00596F79"/>
    <w:rsid w:val="00002E7A"/>
    <w:rsid w:val="00004155"/>
    <w:rsid w:val="000041CC"/>
    <w:rsid w:val="000053C9"/>
    <w:rsid w:val="000132CE"/>
    <w:rsid w:val="00023364"/>
    <w:rsid w:val="000244F8"/>
    <w:rsid w:val="0003143C"/>
    <w:rsid w:val="00041378"/>
    <w:rsid w:val="00042A13"/>
    <w:rsid w:val="00060C55"/>
    <w:rsid w:val="000727E3"/>
    <w:rsid w:val="000803CE"/>
    <w:rsid w:val="0008233B"/>
    <w:rsid w:val="000852A2"/>
    <w:rsid w:val="00096528"/>
    <w:rsid w:val="000A04F7"/>
    <w:rsid w:val="000A5985"/>
    <w:rsid w:val="000A72D2"/>
    <w:rsid w:val="000B2FEC"/>
    <w:rsid w:val="000D577A"/>
    <w:rsid w:val="000E1EBB"/>
    <w:rsid w:val="000E47D6"/>
    <w:rsid w:val="000F2A83"/>
    <w:rsid w:val="001173CA"/>
    <w:rsid w:val="00121321"/>
    <w:rsid w:val="00121890"/>
    <w:rsid w:val="00133C83"/>
    <w:rsid w:val="00136623"/>
    <w:rsid w:val="00143CF8"/>
    <w:rsid w:val="0016173F"/>
    <w:rsid w:val="001733DE"/>
    <w:rsid w:val="00176F97"/>
    <w:rsid w:val="00177ED8"/>
    <w:rsid w:val="00185056"/>
    <w:rsid w:val="00194500"/>
    <w:rsid w:val="00194F35"/>
    <w:rsid w:val="001A043E"/>
    <w:rsid w:val="001A3DA8"/>
    <w:rsid w:val="001A7B21"/>
    <w:rsid w:val="001B06DB"/>
    <w:rsid w:val="001B55D4"/>
    <w:rsid w:val="001C0BBF"/>
    <w:rsid w:val="001C1BAE"/>
    <w:rsid w:val="001D0CB5"/>
    <w:rsid w:val="001D5981"/>
    <w:rsid w:val="001D5F81"/>
    <w:rsid w:val="001E7DCF"/>
    <w:rsid w:val="0021566A"/>
    <w:rsid w:val="002274A4"/>
    <w:rsid w:val="002368FF"/>
    <w:rsid w:val="002428C2"/>
    <w:rsid w:val="00260714"/>
    <w:rsid w:val="00281B8F"/>
    <w:rsid w:val="002832F0"/>
    <w:rsid w:val="00287E1E"/>
    <w:rsid w:val="002939F7"/>
    <w:rsid w:val="00294954"/>
    <w:rsid w:val="002A01AB"/>
    <w:rsid w:val="002A43CB"/>
    <w:rsid w:val="002A54F1"/>
    <w:rsid w:val="002B1840"/>
    <w:rsid w:val="002C194F"/>
    <w:rsid w:val="002F0029"/>
    <w:rsid w:val="002F6C21"/>
    <w:rsid w:val="00301F68"/>
    <w:rsid w:val="00307374"/>
    <w:rsid w:val="00313DAD"/>
    <w:rsid w:val="00320077"/>
    <w:rsid w:val="00320736"/>
    <w:rsid w:val="00330D88"/>
    <w:rsid w:val="003317D6"/>
    <w:rsid w:val="003340FD"/>
    <w:rsid w:val="003471A0"/>
    <w:rsid w:val="003511E0"/>
    <w:rsid w:val="00352405"/>
    <w:rsid w:val="00361A79"/>
    <w:rsid w:val="00366D1B"/>
    <w:rsid w:val="00380D1B"/>
    <w:rsid w:val="00385702"/>
    <w:rsid w:val="00396A85"/>
    <w:rsid w:val="003A3D32"/>
    <w:rsid w:val="003A6D46"/>
    <w:rsid w:val="003C45C8"/>
    <w:rsid w:val="003D267E"/>
    <w:rsid w:val="003D517A"/>
    <w:rsid w:val="003F398D"/>
    <w:rsid w:val="003F5EEB"/>
    <w:rsid w:val="003F74E9"/>
    <w:rsid w:val="00401FA8"/>
    <w:rsid w:val="00403DF0"/>
    <w:rsid w:val="004126C6"/>
    <w:rsid w:val="004139FE"/>
    <w:rsid w:val="00433A0B"/>
    <w:rsid w:val="00445DD5"/>
    <w:rsid w:val="00464857"/>
    <w:rsid w:val="004726AF"/>
    <w:rsid w:val="00473CCE"/>
    <w:rsid w:val="0048608A"/>
    <w:rsid w:val="004866DD"/>
    <w:rsid w:val="004A10EB"/>
    <w:rsid w:val="004A1325"/>
    <w:rsid w:val="004A53D7"/>
    <w:rsid w:val="004A5636"/>
    <w:rsid w:val="004B0AA6"/>
    <w:rsid w:val="004B6D74"/>
    <w:rsid w:val="004C1CEB"/>
    <w:rsid w:val="004C2A8A"/>
    <w:rsid w:val="004C2C96"/>
    <w:rsid w:val="004C4BBF"/>
    <w:rsid w:val="004C66D7"/>
    <w:rsid w:val="004C6C36"/>
    <w:rsid w:val="004C7077"/>
    <w:rsid w:val="004E0BD9"/>
    <w:rsid w:val="004E1D01"/>
    <w:rsid w:val="004E3247"/>
    <w:rsid w:val="004F271E"/>
    <w:rsid w:val="005070EF"/>
    <w:rsid w:val="00517A39"/>
    <w:rsid w:val="00517CD8"/>
    <w:rsid w:val="00524E8C"/>
    <w:rsid w:val="00527503"/>
    <w:rsid w:val="00527F3D"/>
    <w:rsid w:val="00530AE5"/>
    <w:rsid w:val="00530CE6"/>
    <w:rsid w:val="00534AFA"/>
    <w:rsid w:val="005428F5"/>
    <w:rsid w:val="00546297"/>
    <w:rsid w:val="00547C44"/>
    <w:rsid w:val="005505A1"/>
    <w:rsid w:val="00555295"/>
    <w:rsid w:val="00557FDB"/>
    <w:rsid w:val="00563927"/>
    <w:rsid w:val="00564D86"/>
    <w:rsid w:val="00567A9D"/>
    <w:rsid w:val="00582807"/>
    <w:rsid w:val="00584C58"/>
    <w:rsid w:val="00593CFC"/>
    <w:rsid w:val="00596F79"/>
    <w:rsid w:val="005A30A4"/>
    <w:rsid w:val="005A472C"/>
    <w:rsid w:val="005A6AEF"/>
    <w:rsid w:val="005B2B13"/>
    <w:rsid w:val="005B4AF9"/>
    <w:rsid w:val="005D03B3"/>
    <w:rsid w:val="005D5F65"/>
    <w:rsid w:val="005E5157"/>
    <w:rsid w:val="00601BCC"/>
    <w:rsid w:val="00605DBE"/>
    <w:rsid w:val="006072BA"/>
    <w:rsid w:val="00616FA9"/>
    <w:rsid w:val="00626157"/>
    <w:rsid w:val="0062703D"/>
    <w:rsid w:val="00630241"/>
    <w:rsid w:val="00650A5C"/>
    <w:rsid w:val="00650F0C"/>
    <w:rsid w:val="00652E98"/>
    <w:rsid w:val="00653503"/>
    <w:rsid w:val="0066219C"/>
    <w:rsid w:val="00662C4F"/>
    <w:rsid w:val="00671340"/>
    <w:rsid w:val="006724AE"/>
    <w:rsid w:val="00673D43"/>
    <w:rsid w:val="00682D29"/>
    <w:rsid w:val="00683C94"/>
    <w:rsid w:val="006848D2"/>
    <w:rsid w:val="006858BD"/>
    <w:rsid w:val="006866B3"/>
    <w:rsid w:val="00690966"/>
    <w:rsid w:val="00697A65"/>
    <w:rsid w:val="006D3949"/>
    <w:rsid w:val="006E4F22"/>
    <w:rsid w:val="006F01BA"/>
    <w:rsid w:val="006F36BF"/>
    <w:rsid w:val="006F6E64"/>
    <w:rsid w:val="00704B97"/>
    <w:rsid w:val="007053C0"/>
    <w:rsid w:val="00712A90"/>
    <w:rsid w:val="00714064"/>
    <w:rsid w:val="00714AD3"/>
    <w:rsid w:val="00715083"/>
    <w:rsid w:val="00752B61"/>
    <w:rsid w:val="00752E13"/>
    <w:rsid w:val="00754591"/>
    <w:rsid w:val="0075560F"/>
    <w:rsid w:val="00755974"/>
    <w:rsid w:val="00762498"/>
    <w:rsid w:val="007675D7"/>
    <w:rsid w:val="00775433"/>
    <w:rsid w:val="00775E29"/>
    <w:rsid w:val="00777CFD"/>
    <w:rsid w:val="00787B88"/>
    <w:rsid w:val="00793454"/>
    <w:rsid w:val="00797317"/>
    <w:rsid w:val="007A6210"/>
    <w:rsid w:val="007B1AAE"/>
    <w:rsid w:val="007B1DEA"/>
    <w:rsid w:val="007D0728"/>
    <w:rsid w:val="007D17BE"/>
    <w:rsid w:val="007D1EFD"/>
    <w:rsid w:val="007D5988"/>
    <w:rsid w:val="007E3CAD"/>
    <w:rsid w:val="007E75E3"/>
    <w:rsid w:val="007F231D"/>
    <w:rsid w:val="007F4580"/>
    <w:rsid w:val="007F5322"/>
    <w:rsid w:val="00804101"/>
    <w:rsid w:val="00816476"/>
    <w:rsid w:val="008176AA"/>
    <w:rsid w:val="008232C2"/>
    <w:rsid w:val="008234E9"/>
    <w:rsid w:val="0083071C"/>
    <w:rsid w:val="00833A00"/>
    <w:rsid w:val="00834045"/>
    <w:rsid w:val="008350B8"/>
    <w:rsid w:val="0084725A"/>
    <w:rsid w:val="00850293"/>
    <w:rsid w:val="00850483"/>
    <w:rsid w:val="00852D87"/>
    <w:rsid w:val="00861FA1"/>
    <w:rsid w:val="00862D2C"/>
    <w:rsid w:val="00866B0E"/>
    <w:rsid w:val="00867D0E"/>
    <w:rsid w:val="0087624F"/>
    <w:rsid w:val="008817FF"/>
    <w:rsid w:val="00893DD0"/>
    <w:rsid w:val="008B7AA8"/>
    <w:rsid w:val="008B7ACC"/>
    <w:rsid w:val="008C0661"/>
    <w:rsid w:val="008C65B8"/>
    <w:rsid w:val="008D62E2"/>
    <w:rsid w:val="008E57CB"/>
    <w:rsid w:val="00905415"/>
    <w:rsid w:val="00907F6E"/>
    <w:rsid w:val="0091057C"/>
    <w:rsid w:val="00921680"/>
    <w:rsid w:val="00926692"/>
    <w:rsid w:val="00930A72"/>
    <w:rsid w:val="0093451A"/>
    <w:rsid w:val="0093695C"/>
    <w:rsid w:val="009429FC"/>
    <w:rsid w:val="009454CD"/>
    <w:rsid w:val="00953092"/>
    <w:rsid w:val="00957074"/>
    <w:rsid w:val="009658A5"/>
    <w:rsid w:val="00965C40"/>
    <w:rsid w:val="00967BCD"/>
    <w:rsid w:val="00970C99"/>
    <w:rsid w:val="00975555"/>
    <w:rsid w:val="00976D3A"/>
    <w:rsid w:val="00981570"/>
    <w:rsid w:val="00987024"/>
    <w:rsid w:val="009952DD"/>
    <w:rsid w:val="009962FE"/>
    <w:rsid w:val="009A706E"/>
    <w:rsid w:val="009B4DA8"/>
    <w:rsid w:val="009B52E1"/>
    <w:rsid w:val="009B6B18"/>
    <w:rsid w:val="009D5BB1"/>
    <w:rsid w:val="009F5154"/>
    <w:rsid w:val="00A016C5"/>
    <w:rsid w:val="00A128FB"/>
    <w:rsid w:val="00A25AA8"/>
    <w:rsid w:val="00A2749D"/>
    <w:rsid w:val="00A33B72"/>
    <w:rsid w:val="00A430F4"/>
    <w:rsid w:val="00A46058"/>
    <w:rsid w:val="00A463EB"/>
    <w:rsid w:val="00A5282B"/>
    <w:rsid w:val="00A56432"/>
    <w:rsid w:val="00A578A5"/>
    <w:rsid w:val="00A6471B"/>
    <w:rsid w:val="00A70E06"/>
    <w:rsid w:val="00A71A2F"/>
    <w:rsid w:val="00A80925"/>
    <w:rsid w:val="00AB220D"/>
    <w:rsid w:val="00AB47AA"/>
    <w:rsid w:val="00AB6D21"/>
    <w:rsid w:val="00AC3354"/>
    <w:rsid w:val="00AD03FC"/>
    <w:rsid w:val="00AE39A8"/>
    <w:rsid w:val="00AF30C3"/>
    <w:rsid w:val="00AF5236"/>
    <w:rsid w:val="00B0087C"/>
    <w:rsid w:val="00B03E2B"/>
    <w:rsid w:val="00B13154"/>
    <w:rsid w:val="00B225B1"/>
    <w:rsid w:val="00B25CCC"/>
    <w:rsid w:val="00B2622F"/>
    <w:rsid w:val="00B3589C"/>
    <w:rsid w:val="00B42E6A"/>
    <w:rsid w:val="00B45276"/>
    <w:rsid w:val="00B45311"/>
    <w:rsid w:val="00B50FEE"/>
    <w:rsid w:val="00B56FCB"/>
    <w:rsid w:val="00B616C4"/>
    <w:rsid w:val="00B6219C"/>
    <w:rsid w:val="00B65D5F"/>
    <w:rsid w:val="00B711BD"/>
    <w:rsid w:val="00B7630E"/>
    <w:rsid w:val="00B81091"/>
    <w:rsid w:val="00B91596"/>
    <w:rsid w:val="00B93108"/>
    <w:rsid w:val="00B9676E"/>
    <w:rsid w:val="00BA0AFA"/>
    <w:rsid w:val="00BA304C"/>
    <w:rsid w:val="00BA702F"/>
    <w:rsid w:val="00BB03F6"/>
    <w:rsid w:val="00BB6C20"/>
    <w:rsid w:val="00BC1A0B"/>
    <w:rsid w:val="00BC5303"/>
    <w:rsid w:val="00BD659A"/>
    <w:rsid w:val="00BE35DF"/>
    <w:rsid w:val="00BE3BBC"/>
    <w:rsid w:val="00BE49D4"/>
    <w:rsid w:val="00BE52D6"/>
    <w:rsid w:val="00BE7F08"/>
    <w:rsid w:val="00BF3042"/>
    <w:rsid w:val="00BF6F09"/>
    <w:rsid w:val="00C00D4F"/>
    <w:rsid w:val="00C02063"/>
    <w:rsid w:val="00C06F8C"/>
    <w:rsid w:val="00C108A5"/>
    <w:rsid w:val="00C1148F"/>
    <w:rsid w:val="00C12485"/>
    <w:rsid w:val="00C14E93"/>
    <w:rsid w:val="00C15DD3"/>
    <w:rsid w:val="00C16B8F"/>
    <w:rsid w:val="00C174A9"/>
    <w:rsid w:val="00C17BB5"/>
    <w:rsid w:val="00C2653E"/>
    <w:rsid w:val="00C26ABB"/>
    <w:rsid w:val="00C360B4"/>
    <w:rsid w:val="00C36CE6"/>
    <w:rsid w:val="00C5228F"/>
    <w:rsid w:val="00C73E59"/>
    <w:rsid w:val="00C8797C"/>
    <w:rsid w:val="00C9024A"/>
    <w:rsid w:val="00C90DBD"/>
    <w:rsid w:val="00C91A3F"/>
    <w:rsid w:val="00C93F11"/>
    <w:rsid w:val="00C941AE"/>
    <w:rsid w:val="00CB3A28"/>
    <w:rsid w:val="00CB50F2"/>
    <w:rsid w:val="00CC060C"/>
    <w:rsid w:val="00CD1764"/>
    <w:rsid w:val="00CD23EF"/>
    <w:rsid w:val="00CD69AB"/>
    <w:rsid w:val="00D04039"/>
    <w:rsid w:val="00D048FF"/>
    <w:rsid w:val="00D21398"/>
    <w:rsid w:val="00D26E5F"/>
    <w:rsid w:val="00D347E7"/>
    <w:rsid w:val="00D37B3B"/>
    <w:rsid w:val="00D456E9"/>
    <w:rsid w:val="00D45C81"/>
    <w:rsid w:val="00D505B7"/>
    <w:rsid w:val="00D55545"/>
    <w:rsid w:val="00D55FB5"/>
    <w:rsid w:val="00D566CC"/>
    <w:rsid w:val="00D57C1D"/>
    <w:rsid w:val="00D6567A"/>
    <w:rsid w:val="00D67070"/>
    <w:rsid w:val="00D751A5"/>
    <w:rsid w:val="00D777BA"/>
    <w:rsid w:val="00D83F63"/>
    <w:rsid w:val="00D86CA4"/>
    <w:rsid w:val="00D92E90"/>
    <w:rsid w:val="00D967CB"/>
    <w:rsid w:val="00DA64D0"/>
    <w:rsid w:val="00DB7E87"/>
    <w:rsid w:val="00DC0AAF"/>
    <w:rsid w:val="00DC2EAA"/>
    <w:rsid w:val="00DC5C8B"/>
    <w:rsid w:val="00DE5817"/>
    <w:rsid w:val="00DE5A89"/>
    <w:rsid w:val="00DE740C"/>
    <w:rsid w:val="00DF489A"/>
    <w:rsid w:val="00E12AFA"/>
    <w:rsid w:val="00E248B4"/>
    <w:rsid w:val="00E36043"/>
    <w:rsid w:val="00E37193"/>
    <w:rsid w:val="00E37221"/>
    <w:rsid w:val="00E37CC3"/>
    <w:rsid w:val="00E55DC7"/>
    <w:rsid w:val="00E62C28"/>
    <w:rsid w:val="00E6377F"/>
    <w:rsid w:val="00E641A0"/>
    <w:rsid w:val="00E64584"/>
    <w:rsid w:val="00E65A63"/>
    <w:rsid w:val="00E85062"/>
    <w:rsid w:val="00E85710"/>
    <w:rsid w:val="00E9616E"/>
    <w:rsid w:val="00E97A00"/>
    <w:rsid w:val="00EA0EE5"/>
    <w:rsid w:val="00EA2226"/>
    <w:rsid w:val="00EA37AD"/>
    <w:rsid w:val="00EA6805"/>
    <w:rsid w:val="00EC07F9"/>
    <w:rsid w:val="00EC5B09"/>
    <w:rsid w:val="00EC60E9"/>
    <w:rsid w:val="00ED4A42"/>
    <w:rsid w:val="00EF156E"/>
    <w:rsid w:val="00EF23A1"/>
    <w:rsid w:val="00EF4557"/>
    <w:rsid w:val="00F01FA7"/>
    <w:rsid w:val="00F058FF"/>
    <w:rsid w:val="00F123EC"/>
    <w:rsid w:val="00F3082E"/>
    <w:rsid w:val="00F34F01"/>
    <w:rsid w:val="00F41E7E"/>
    <w:rsid w:val="00F562FC"/>
    <w:rsid w:val="00F5669A"/>
    <w:rsid w:val="00F63FD6"/>
    <w:rsid w:val="00F70303"/>
    <w:rsid w:val="00F77786"/>
    <w:rsid w:val="00F8192B"/>
    <w:rsid w:val="00F85787"/>
    <w:rsid w:val="00F8640F"/>
    <w:rsid w:val="00F86DEB"/>
    <w:rsid w:val="00F9586A"/>
    <w:rsid w:val="00F96CE8"/>
    <w:rsid w:val="00F972A9"/>
    <w:rsid w:val="00FA5458"/>
    <w:rsid w:val="00FA577A"/>
    <w:rsid w:val="00FA77F7"/>
    <w:rsid w:val="00FB0E96"/>
    <w:rsid w:val="00FB3F42"/>
    <w:rsid w:val="00FB4E5F"/>
    <w:rsid w:val="00FC03E9"/>
    <w:rsid w:val="00FC121D"/>
    <w:rsid w:val="00FE73F8"/>
    <w:rsid w:val="00FF6C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DD9B79"/>
  <w15:docId w15:val="{D7631899-E871-44AB-8EED-41FD9CA01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48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6B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6B1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99"/>
    <w:rsid w:val="00F703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54591"/>
    <w:pPr>
      <w:ind w:left="720"/>
      <w:contextualSpacing/>
    </w:pPr>
  </w:style>
  <w:style w:type="paragraph" w:styleId="NoSpacing">
    <w:name w:val="No Spacing"/>
    <w:uiPriority w:val="1"/>
    <w:qFormat/>
    <w:rsid w:val="00E248B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E7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7DCF"/>
  </w:style>
  <w:style w:type="paragraph" w:styleId="Footer">
    <w:name w:val="footer"/>
    <w:basedOn w:val="Normal"/>
    <w:link w:val="FooterChar"/>
    <w:uiPriority w:val="99"/>
    <w:unhideWhenUsed/>
    <w:rsid w:val="001E7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7D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17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2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F58F62-8E93-4BC4-BEE6-78B5E44B03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87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t</Company>
  <LinksUpToDate>false</LinksUpToDate>
  <CharactersWithSpaces>19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DIT-22</cp:lastModifiedBy>
  <cp:revision>14</cp:revision>
  <cp:lastPrinted>2021-09-01T11:01:00Z</cp:lastPrinted>
  <dcterms:created xsi:type="dcterms:W3CDTF">2022-11-18T09:48:00Z</dcterms:created>
  <dcterms:modified xsi:type="dcterms:W3CDTF">2022-11-19T05:05:00Z</dcterms:modified>
</cp:coreProperties>
</file>